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df" ContentType="application/pdf"/>
  <Override PartName="/word/media/rId6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dernier terme met en avant l'importance du raport des espèces à leur environnement plutôt que la dimension évolutive (tout aussi importante). C'est pour garder à l'esprit la richesse des facteurs qui dessinent les aires de répartition que je garde le terme de biogéographie dont je dresse un portrait dans la présente introduction. J'y abrode aussi bien la complexité de la compréhension de la distribution spatiale des espèces que les cadres théoriques actuel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 1881)</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naise d'Hokkaido et de l'Angleterre, séparées par des miliers de kilomètres, révèle une proximité des paysages ornithologiques très supérieure à celle constatée quand on compare les oiseaux des îles indonésiennes de Bali et de Lombok pourtant distantes de seulement quelques kilomètres. Deuxièmement, en s'appuyant sur les différences des faunes brésiliennes et africaines, Wallace souligne la faiblesse du pouvoir prédictif des variables climatiques pour décrire les compositions faunistiques présentes sous des latitudes similaires. Ces constatations souligne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naux biologiques (que nous appelons aujourd'hui écozones) sur la base des ressemblances biologiques des espèces qui témoignent du lien temporel qui unit différentes zones géographiques de la planète. Ce travail de caractérisation d'ensemble géographiques conduit notamment Wallace, dans un article de 1860</w:t>
      </w:r>
      <w:r>
        <w:t xml:space="preserve"> </w:t>
      </w:r>
      <w:r>
        <w:t xml:space="preserve">(Wallace, 1860)</w:t>
      </w:r>
      <w:r>
        <w:t xml:space="preserve">, à tracer la ligne éponyme séparant l'écozone indomalaise de l'écozone australienne (séparant les îles de Bali et Lomonk mentionnée au paragraphe précédent). La connaissance apportée à la géographie par l'histoire est saississant et les exemples de Wallace deviennent autant d'argument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mais amène également 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Une des vision les plus importante de la biogéographie est celle contenue dans le livre publié en 1967</w:t>
      </w:r>
      <w:r>
        <w:t xml:space="preserve"> </w:t>
      </w:r>
      <w:r>
        <w:rPr>
          <w:i/>
        </w:rPr>
        <w:t xml:space="preserve">The Theory of Island Biogeography</w:t>
      </w:r>
      <w:r>
        <w:t xml:space="preserve">, produit de la fructueueuse rencontre du mathématicien et biologiste Robert Helmer MacArthur et du myrmécologue Edward Osborne Wilson</w:t>
      </w:r>
      <w:r>
        <w:rPr>
          <w:rStyle w:val="FootnoteReference"/>
        </w:rPr>
        <w:footnoteReference w:id="26"/>
      </w:r>
      <w:r>
        <w:t xml:space="preserve">. A partir d'un grand nombre de données sur la faune insulaire de diverses régions du monde, ces auteurs ont construit un cadre théorique puissant pour en expliquer les variations quantitatives observées</w:t>
      </w:r>
      <w:r>
        <w:t xml:space="preserve"> </w:t>
      </w:r>
      <w:r>
        <w:t xml:space="preserve">(MacArthur and Wilson, 1967)</w:t>
      </w:r>
      <w:r>
        <w:t xml:space="preserve">. Leur démarche théorique permet de lier des faits et de donner un support mathématque à la reflexion en biogéographie faisant ainsi basuc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célèbre écologu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Ces auteurs proposent une explication de la variation temporelle fondée sur deux porcessus oposés : la colonisation d'espèce depuis le continent qui augmente le nombre d'espèce sur l'île et un porcessus d'extinction locale qui diminue ce nombre. C'est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dans la suite.</w:t>
      </w:r>
    </w:p>
    <w:p>
      <w:pPr>
        <w:pStyle w:val="BodyText"/>
      </w:pPr>
      <w:r>
        <w:t xml:space="preserve">Le paradigme de la TIB est un lègue qui a eu un impact considérable sur les développements théoriques en écologie</w:t>
      </w:r>
      <w:r>
        <w:t xml:space="preserve"> </w:t>
      </w:r>
      <w:r>
        <w:t xml:space="preserve">(Warren et al., 2015)</w:t>
      </w:r>
      <w:r>
        <w:t xml:space="preserve">. Au centre du projet de la TIB se loge la vonlonté de mettre l'espèce au coeur de la biogéographie afin de permettre è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pèces avec des caractéristiques propres en présence) et du context écologique qui détermine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sion des retroactions l'écologie et de l'évoluton dans les variations spatiales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w:t>
      </w:r>
      <w:r>
        <w:t xml:space="preserve"> </w:t>
      </w:r>
      <w:r>
        <w:t xml:space="preserve">(Dobzhansky, 1973)</w:t>
      </w:r>
    </w:p>
    <w:p>
      <w:pPr>
        <w:pStyle w:val="BlockText"/>
      </w:pPr>
      <w:r>
        <w:t xml:space="preserve">« Nothing in evolutionary biology makes sense except in the light of ecology. »</w:t>
      </w:r>
      <w:r>
        <w:t xml:space="preserve"> </w:t>
      </w:r>
      <w:r>
        <w:t xml:space="preserve">(Grant and Grant, 2008)</w:t>
      </w:r>
    </w:p>
    <w:p>
      <w:pPr>
        <w:pStyle w:val="BlockText"/>
      </w:pPr>
      <w:r>
        <w:t xml:space="preserve">« Nothing in evolution or ecology makes sense except in the light of the other. »</w:t>
      </w:r>
      <w:r>
        <w:t xml:space="preserve"> </w:t>
      </w:r>
      <w:r>
        <w:t xml:space="preserve">(F. Pelletier et al., 2009)</w:t>
      </w:r>
    </w:p>
    <w:p>
      <w:pPr>
        <w:pStyle w:val="FirstParagraph"/>
      </w:pPr>
      <w:r>
        <w:t xml:space="preserve">L'évolution chronologique est un indice de la reconnaissance actuel du besoin (de la nécessité?) de croiser écologie et évolution. Un parrallèle avec les sciences humaines me semble possible et dans lequel l'écologie serait à la biologie ce que la géographie est aux sciences humaines et l'évolution serait à la biologie ce que l'histoire est aux sciences humaines. Nous pouvons bien sur étudier l'une sans l'autre, mais le dialogue entre les deux disciplines est indispensable sinon elles avancent en faisant des hypothèses fortes sur l'autres et qui finiront éventuellement par nuire à notre compréhension. Par exemple, supposer que les variations temporelles fine de la taille d'une population est uniquement d'origine écologique peut être problématique si les variations génétiques sont suffisantes pour expliquer qu'une partie importante de cette variation comme cela l'a été montré sur une population de mutons de Soay</w:t>
      </w:r>
      <w:r>
        <w:t xml:space="preserve"> </w:t>
      </w:r>
      <w:r>
        <w:t xml:space="preserve">(Pelletier et al., 2007)</w:t>
      </w:r>
      <w:r>
        <w:t xml:space="preserve">. Je ne cherche pas à nier l'utilité des savoirs acquis de manière autonome pas un champ displinaire, j'insiste simplemnet sur l'importance de mettres ces connaissances en commun dans une synthèse indispensable pour décri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peuvent pas être obtenues par l'analyse de répartition géographique des espèces. Les auteurs mentionnés dans les paragraphes précédents y ont apporté des éléments de réponse essentiels : Wallace a montré que les distributions géographiques reflètaient en partie les liens de parenté entre les es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suggère discute de l'ensemble de ces mécanimes, il considère aussi bien le rôle que peuvent jouer les variables climatiques que celui des interactions écologiques. En plus des exemples concret amené pour illustrer des propos, MacArthur développe des modèles mathématiques pour prolonger la discussion. Au chapitre 2, il formalise l'impact de la compétition sur la coexistence des espèces aboutissant ainsi sur un prinicpe de ségrégation spatiale des espèces liées par ce type de relation : deux compétiteurs ne peuvent pas co-occurer (résider durablement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étude sur un grand nombre d'espèce de leur limite spatiale permet d'y déceler des généralités quand au mécanimes qui les déterminent</w:t>
      </w:r>
      <w:r>
        <w:t xml:space="preserve"> </w:t>
      </w:r>
      <w:r>
        <w:t xml:space="preserve">(MacArthur, 1972)</w:t>
      </w:r>
      <w:r>
        <w:t xml:space="preserve">. L'examen des variations spatiales et temporelles permet d'apporter une information éventuellement quantitative quand à l'importance relative des divers mécanismes. Le contexte des chagements climatiques est une bonne illustration de ce principe car les bouleversements actuel des répartitions géographiques permettent de décrire les contributions relatives des différents mécanimes</w:t>
      </w:r>
      <w:r>
        <w:t xml:space="preserve"> </w:t>
      </w:r>
      <w:r>
        <w:t xml:space="preserve">(Lavergne et al., 2010)</w:t>
      </w:r>
      <w:r>
        <w:t xml:space="preserve">. Enfin, l'examen des distributions doit aussi être un examen des co-distributions, il faut s'intéresser à l'information de sous ensemble d'espèce et notamment les espèces en interaction afin de tester si la biologie laisse ces empreintes dans la géométrie de ces aires de répartition. Par exemple, dans ma thèse je propose de regarder l'intersection des aires associée àun ensemble de proies pour savoir ce qu'elle nous apprend sur la distribution de leur prédateur.</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récurents dans la litérature récente que nous sommes dans un contexte où ces aires sont profondément bouleversées. En biogéographie, les changements climatiques ont en effet canalisés l'attention des chercheurs qui constatent avec stupeur l'ampleur à laquelle la biodiversité mondiale en est affectée</w:t>
      </w:r>
      <w:r>
        <w:t xml:space="preserve"> </w:t>
      </w:r>
      <w:r>
        <w:t xml:space="preserve">(Koh, 2004,</w:t>
      </w:r>
      <w:r>
        <w:t xml:space="preserve"> </w:t>
      </w:r>
      <w:r>
        <w:t xml:space="preserve">Bellard et al. (2012)</w:t>
      </w:r>
      <w:r>
        <w:t xml:space="preserve">)</w:t>
      </w:r>
      <w:r>
        <w:t xml:space="preserve">. La volonté d'anticiper la localisation future des espèces a également engendré des efforts conséquent pour développer des outils statistiques essentiellement centrés sur la correlation entre les variables abiotiques et les données de présence (d'occurrence) des espèces</w:t>
      </w:r>
      <w:r>
        <w:t xml:space="preserve"> </w:t>
      </w:r>
      <w:r>
        <w:t xml:space="preserve">(Elith et al., 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 et al., 2013)</w:t>
      </w:r>
      <w:r>
        <w:t xml:space="preserve"> </w:t>
      </w:r>
      <w:r>
        <w:t xml:space="preserve">pourrait conduire à des pertes économiques importantes et un bouleversement identitaire des grandes régions viticoles. De plus, detecter aujourd'hui un potentiel viticole futur dans de nouvelles régions peut conduire à des augmnetation drastique du prix des terres agricoles. En guise de second exemple, je pose la question suivant : où seront les érablières de demain? La réponse est donnée par la détermination de la répartit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teurs et notamment des abeilles. Pas moins de quatres grandes classes de facteurs d'origine anthropique les mettent en danger : les changements climatiques, le chagement dans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 et l'arrivée d'espèce invasive (comme le frelon asiatique)</w:t>
      </w:r>
      <w:r>
        <w:t xml:space="preserve"> </w:t>
      </w:r>
      <w:r>
        <w:t xml:space="preserve">(Vanbergen, 2013)</w:t>
      </w:r>
      <w:r>
        <w:t xml:space="preserve">. Le défi actuel est alors de prédire la distribution future des pollisiateurs en intégrant ces mutiples aspects et leur interactions. Si on prend l'exemple du frelon asiatique, il faut aussi comprendre comment une espèce peut sortir de son aire de répartition naturelle et en établir une nouvelle (je reviens sur cet exemple à la fin de la partie suivante).</w:t>
      </w:r>
    </w:p>
    <w:p>
      <w:pPr>
        <w:pStyle w:val="BodyText"/>
      </w:pPr>
      <w:r>
        <w:t xml:space="preserve">Actuellement, les outils de prédictions des aires de répartition future reposent essentiellement sur les scénarios de changments climatiques. La démarche est cohérente, la connaissance basée sur les corrélations de variables climatiques permet d'établir une relation climat-présence. En utilisant les résulats des climatologues qui établissent les variations climatiques sur la base de scénario d'émission de gaz a effet de serre par les activités humaine, les chercheurs établissent les probabilités de présence des espèces dans les conditions climatiques futures. Cependant la relation climat-présence n'est qu'une facette du lien qui unissent les espèces à l'espace et chaque nouvelle invasin nous montre à quelle poirt il est difficile de prédire les aires de répartitions. Ces problèmes de qualité de prédictions sont en fait le reflet de lacunes théoriques qui amènent plusieurs chercheurs à se positionnier en faveur d'un renouvellemnt des fondations théorique pour édifier une biogéographie plus intégrative</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importants dont on ne peut qu'espè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e et de modélisation qui joue un rôle prépondérant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a TIB, MacArthur et Wilson proposent une explication cohérente de l'augmentation de la richesse spécifique dans les îles de plus grande taille. Deux principes encadrent la construction d'une théorie scientifique :</w:t>
      </w:r>
    </w:p>
    <w:p>
      <w:pPr>
        <w:pStyle w:val="Compact"/>
        <w:numPr>
          <w:numId w:val="1001"/>
          <w:ilvl w:val="0"/>
        </w:numPr>
      </w:pPr>
      <w:r>
        <w:t xml:space="preserve">la théorie demeurt valide tant qu'elle n'est pas prouvée fausse, tant qu'une théorie alternative ne la supplante pas,</w:t>
      </w:r>
      <w:r>
        <w:br w:type="textWrapping"/>
      </w:r>
    </w:p>
    <w:p>
      <w:pPr>
        <w:pStyle w:val="Compact"/>
        <w:numPr>
          <w:numId w:val="1001"/>
          <w:ilvl w:val="0"/>
        </w:numPr>
      </w:pPr>
      <w:r>
        <w:t xml:space="preserve">la théorie doit être parcimonieuse, ne pas invoquer de multiples processus sans raisosn, c'est ce qui est parfois appelé l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nature et de l'autre, les problèmes posés par une théorie lacunaire. En biogéographie j'ai le sentiment que les théories manquent de maturité, la TIB donne certes une vision cohérente de la richesse spécifique insulaire mais c'est une théorie assez lâche au sens que prédire un nombre d'espèce n'aide que partiellement à comprendre le monde qui nous entoure. Pour faire un peu de prospective, une théorie qui donnerait des predictions sur la topologie des réseau et la composition en masse des espèces présentes supplanterait la TIB en ce sens ou elle pourrait expliquer plus de faits, donnerait des prédicitons plus fines au prix peut être d'une complé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t simplement que l'objet en question à des propriétés bien connues. Un organisme modèle, par exemple, est un organisme souvent facile à élever et manipuler, sur lequel beaucoup de connaissances ont été acquisea et qui sert d'unité empirique pour un ou une multitude de groupe de recherches. Quand on travaille sur des modèles statisiques, on teste des relations basées sur des hypothèses issues de théories. De même, pour un travail de modellisation mathématique, la description du modèle est contenu dans une série d'équations dérivée d'une théorie. A travers les modèles, pet importe leur ature on explore et on teste une théorie que l'on a éventuellement participé à établir.</w:t>
      </w:r>
    </w:p>
    <w:p>
      <w:pPr>
        <w:pStyle w:val="BodyText"/>
      </w:pPr>
      <w:r>
        <w:t xml:space="preserve">Les modèles sont souvent pensée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oe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rs prédiction d'une théorie. La nature et le choix du modèle employé est lié à l'histoire du chercheur qui l'utilise, à ces propensions mentales à utiliser certaine démarche, c'est ce qu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grand écologue Robert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er les mathématiques pour développer des modèles dont le point de départ a été une re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s, le cadre conceptuel qu'elle propose étant travailler autour de travaux expérimentaux et de modélisations, de nouvelles prédictions émergent. La vérificaton de ces nouvelles prédictions viendront reforcer la théorie alors que des faits expérimentaux en désacord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 du pouvoir de l'imagination avec la vérification expérimentale de théorie énoncée bien avant que les outils permettant de la vérifier existent. En 2012, c'est la détection du Boson de Higgs dont l'éxistence a été prédite en 1964</w:t>
      </w:r>
      <w:r>
        <w:rPr>
          <w:rStyle w:val="FootnoteReference"/>
        </w:rPr>
        <w:footnoteReference w:id="36"/>
      </w:r>
      <w:r>
        <w:t xml:space="preserve"> </w:t>
      </w:r>
      <w:r>
        <w:t xml:space="preserve">et cette année, c'est la détection des ondes gravitationelles soit 100 ans après qu'Einstein en ait prédit l'existence</w:t>
      </w:r>
      <w:r>
        <w:t xml:space="preserve"> </w:t>
      </w:r>
      <w:r>
        <w:t xml:space="preserve">(Waldrop, 2016)</w:t>
      </w:r>
      <w:r>
        <w:t xml:space="preserve">. En biogéographie, une théorie devrait être capable, par exemple, de dresser des cartes d'invasibilité à l'échelle mondiale pour l'ensemble des espèces. Je pense que nous en sommes encore loin mais le chemin pour y parvenir passe par une connaissance approfndie de l'ensemble des mécanimses qui interviennent dans le tracé des aires de répartition, mais aussi leur interaction ey leurs importances relatives.</w:t>
      </w:r>
    </w:p>
    <w:p>
      <w:pPr>
        <w:pStyle w:val="Heading1"/>
      </w:pPr>
      <w:bookmarkStart w:id="37" w:name="les-processus-qui-faconnenet-les-aires-de-répartition"/>
      <w:bookmarkEnd w:id="37"/>
      <w:r>
        <w:t xml:space="preserve">Les processus qui faconnenet les aires de répartition</w:t>
      </w:r>
    </w:p>
    <w:p>
      <w:pPr>
        <w:pStyle w:val="Heading2"/>
      </w:pPr>
      <w:bookmarkStart w:id="38" w:name="biogéographie-historique"/>
      <w:bookmarkEnd w:id="38"/>
      <w:r>
        <w:t xml:space="preserve">Biogéographie historique</w:t>
      </w:r>
    </w:p>
    <w:p>
      <w:pPr>
        <w:pStyle w:val="FirstParagraph"/>
      </w:pPr>
      <w:r>
        <w:t xml:space="preserve">Il s'agit de la compréhesnion des impactes sur les êtres vivants des évènements de grande amplitude temporelle (allant de quelques miliers d'années à plusieurs milions d'années). C'est dans l'étude de la proximité des taxons mais aussi des fossiles éventuels que l'on peut déchiffrer les mouvements de colonisation des différentes branches de l'arbre du vivant. Pour prendre un exemple de phénomène de très grande amplitude, on peut faire appel à la théorie de la dérive des continents établie par Alfred Lothar Wegener</w:t>
      </w:r>
      <w:r>
        <w:rPr>
          <w:rStyle w:val="FootnoteReference"/>
        </w:rPr>
        <w:footnoteReference w:id="39"/>
      </w:r>
      <w:r>
        <w:t xml:space="preserve"> </w:t>
      </w:r>
      <w:r>
        <w:t xml:space="preserve">qui implique que des groupes éventuellement proches il y a des milions d'années ont été séparés et ont donné naissance à des lignées différentes. Aujourd'hui, nous sommes capables de retracer ces liens de parenté à l'aide de phylogénies moléculaires qui sont des outils très efficaces pour estimer le temps que sépare différents. Ainsi, par la compa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Cette séparation questionne bien sur sur la série d'évènements qui ont conduit à l'isolation de ce groupe de singes à Madagscar et à la construction des communautés que nous y observons actuellement</w:t>
      </w:r>
      <w:r>
        <w:t xml:space="preserve"> </w:t>
      </w:r>
      <w:r>
        <w:t xml:space="preserve">(Razafindratsima et al., 2013)</w:t>
      </w:r>
      <w:r>
        <w:t xml:space="preserve">.</w:t>
      </w:r>
    </w:p>
    <w:p>
      <w:pPr>
        <w:pStyle w:val="BodyText"/>
      </w:pPr>
      <w:r>
        <w:t xml:space="preserve">Les processus de grande amplitude temporelle sont cependant dominés par leur composante historique (et donc non répétable) et prédire des phénomènes tel que l'extinction des dinosaurs n'est chose aisée qu'une fois qu'ils se sont déroulés. Néanmoins, dans les mouvements de grandes amplitudes se magnifestent des processus qui sont en permanence à l'oeuvre. Aisin, l'étude de la diversification des bousiers entreprise par Joachim Hortal et collègues</w:t>
      </w:r>
      <w:r>
        <w:t xml:space="preserve"> </w:t>
      </w:r>
      <w:r>
        <w:t xml:space="preserve">(Hortal et al., 2011)</w:t>
      </w:r>
      <w:r>
        <w:t xml:space="preserve"> </w:t>
      </w:r>
      <w:r>
        <w:t xml:space="preserve">montre que la dernière glacition a laissé des empreintent encore visible dans la carte de répartition de ;a diversité de ce groupe : la limite de la thermocline 0°C durant le dernier maximum glacier (il ya 21000 ans environs) sépare les zones de fortes diversifées en bousier des autres. De plus, ils montrent que la diversité phylogénique des espèces plus au nord, c'est-à-dire plus tolérante au froid, est un sous-ensemble phylogénétique très restrient, par conséquent peu de branches de ces bousiers sont à l'origine des colonisations nordiques. Ainsi, après une contraction de la zone favorable au développement des bousiers, une empreinte a été laissée dans la répartition géograhique de ce groupe</w:t>
      </w:r>
      <w:r>
        <w:t xml:space="preserve"> </w:t>
      </w:r>
      <w:r>
        <w:t xml:space="preserve">(Hortal et al., 2011)</w:t>
      </w:r>
      <w:r>
        <w:t xml:space="preserve">.</w:t>
      </w:r>
    </w:p>
    <w:p>
      <w:pPr>
        <w:pStyle w:val="Heading2"/>
      </w:pPr>
      <w:bookmarkStart w:id="40" w:name="capactés-de-dispersion"/>
      <w:bookmarkEnd w:id="40"/>
      <w:r>
        <w:t xml:space="preserve">Capactés de dispersion</w:t>
      </w:r>
    </w:p>
    <w:p>
      <w:pPr>
        <w:pStyle w:val="FirstParagraph"/>
      </w:pPr>
      <w:r>
        <w:t xml:space="preserve">La remonté nordique des bousiers depuis le dernier maximum glacier est le résultat d'événemenets de dispersion individuel. Au cours de leur vie, les bousiers parcourent de grandes distances à la recherche de nouriture, on peut imaginer qu'au fil des génération, si les conditions environnementales le permettent, certains individus établissent des populations de plus en plus nordiques. Ce qui est vrai pour ce groupe d'espèce mobile l'est aussi pour des espèces sessiles commes les plantes qui possèdent également des capacités de disperion du fait de la dissimination de leurs semences par des mécanimes très diversifiés. Ce rapport à l'espace des différents organismes est une forme de diffusion: des mouvements stochastiques conduisent à une augmentation de la répartition (c'est une question de probabilité), mais cette diffusion n'est pas totalement libre.</w:t>
      </w:r>
    </w:p>
    <w:p>
      <w:pPr>
        <w:pStyle w:val="BodyText"/>
      </w:pPr>
      <w:r>
        <w:t xml:space="preserve">Plusieurs types de contrainte limitent l'élargissemnt de l'aire de répartition d'une espèce. Pour les espèces terrestres, les mers et les océans sont des obstacles majeurs à la colonisation de nouveau territoire. A l'échelle régionale, les rivivères, les hauts reliefs peuvent fortement limiter la dispersion d'une espèce. De même, pour les plantes dont la stratégie de dissimination est l'anémochorie, la vitesse et la direction des vents sont des facteurs primordiaux pour comprendre la propagation de l'espèces. Enfin, à l'échelle du paysage, il existe très souvent une mosaïque d'habitats plus ou moins favorables à la dispersion d'un espèce. Toutes ces possibilités sont complexes à intégrer et c'est en partie pour cela que la théorie en biogéographie a été fondé sur les îles : les flux de colonisation y sont faciles relativement à identifier: de la côte la plus proche vers l'île.</w:t>
      </w:r>
    </w:p>
    <w:p>
      <w:pPr>
        <w:pStyle w:val="BodyText"/>
      </w:pPr>
      <w:r>
        <w:t xml:space="preserve">Dans l'expérience historique de Simberloff et Wilson qui a permi de valider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Daniel S. Simberloff and Edward O. Wilson, 1969)</w:t>
      </w:r>
      <w:r>
        <w:t xml:space="preserve">. Ainsi, les événnements de colonisation bien qu'individuel peuvent être assez fréquents pour conduire rapidement à l'établissement de populations et même d'une communauté locale d'insecte.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1" w:name="contraintes-abiotiques-et-niche-écologique"/>
      <w:bookmarkEnd w:id="41"/>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guère resister à une exposition de quelques dizaines d'heures au gel. Cette contrainte physiologique explique bien les limites nord et est de sa répartition. Pour la limite sud, il semberait que l'abondance des pluies hivernales qu'il y trouve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u en écologie et son caractère élusif s'accompagne d'un certains nombre de problèmes de définition.</w:t>
      </w:r>
      <w:r>
        <w:rPr>
          <w:rStyle w:val="FootnoteReference"/>
        </w:rPr>
        <w:footnoteReference w:id="42"/>
      </w:r>
      <w:r>
        <w:t xml:space="preserve"> Afin d'éviter ces problèmes, je parlerai de la niche au sens de Joseph Grinnel qui en tentant d'expliquer la restriction de la répartition du Moqueur de Californie écrit :</w:t>
      </w:r>
    </w:p>
    <w:p>
      <w:pPr>
        <w:pStyle w:val="BlockText"/>
      </w:pPr>
      <w:r>
        <w:t xml:space="preserve">« An explanation of this restricted distribution is probably to be found in the close adjustment of the bird in various physiological and psychological respects to a narrow range of environmental conditions. »</w:t>
      </w:r>
    </w:p>
    <w:p>
      <w:pPr>
        <w:pStyle w:val="FirstParagraph"/>
      </w:pPr>
      <w:r>
        <w:t xml:space="preserve">Dans cet article il montre que la présence du Moqueur de Californie est corrélée avec des températures chaudes et une humudité suffisante</w:t>
      </w:r>
      <w:r>
        <w:t xml:space="preserve"> </w:t>
      </w:r>
      <w:r>
        <w:t xml:space="preserve">(Grinnell, 1917)</w:t>
      </w:r>
      <w:r>
        <w:t xml:space="preserve">. Au delà de la niche mesurée, c'est la recherche des conditons possibles d'existence qui est importante, la niche théorique donnamt l'ensemble des conditions possible d'existence est appelée niche fondamentale. La caractérisation expérimentale de cette niche a été poussée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a température cumulée nécessaire au bon développement des oeufs et des mesures de températures caractéristiques) avec des données climatiques, ils obtenaient une bonne concordance des probabilités d'occurrence et des observations, justifiant ainsi la démarche prédictive en s'appuyant sur des scénarios de changements climatiques pour aller essayer de comprender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s) pour l'appliaction de la méthode générale que je viens de décrire</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a géograhie de la biodiversité mondiale de demain dans un contexte de changement climatique. Cette démarche s'est appliquée avec succès à différents ca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des SDMs est la relative facilité de leur mise en application grâce à l'abondance des données climatiques et des données d'occurence et au partage des implémentations numériques de ces méthodes statistiques. Pour le premier type de données, WorldClim illustre cette facilité d'accès en proposant des données à l'échelle mondiale gratuitement téléchargeables (voir</w:t>
      </w:r>
      <w:r>
        <w:t xml:space="preserve"> </w:t>
      </w:r>
      <w:hyperlink r:id="rId43">
        <w:r>
          <w:rPr>
            <w:rStyle w:val="Hyperlink"/>
          </w:rPr>
          <w:t xml:space="preserve">http://worldclim.org</w:t>
        </w:r>
      </w:hyperlink>
      <w:r>
        <w:t xml:space="preserve">,</w:t>
      </w:r>
      <w:r>
        <w:t xml:space="preserve"> </w:t>
      </w:r>
      <w:r>
        <w:t xml:space="preserve">Hijmans et al. (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4">
        <w:r>
          <w:rPr>
            <w:rStyle w:val="Hyperlink"/>
          </w:rPr>
          <w:t xml:space="preserve">http://www.gbif.org</w:t>
        </w:r>
      </w:hyperlink>
      <w:r>
        <w:t xml:space="preserve">) qui présentent cependant des biais liés à l'inégalité d'échantillonage d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quets dédiés à l'utilisation des SDMs.</w:t>
      </w:r>
    </w:p>
    <w:p>
      <w:pPr>
        <w:pStyle w:val="BodyText"/>
      </w:pPr>
      <w:r>
        <w:t xml:space="preserve">Un des principaux problèmes posés par l'utilisation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e et sachant les variations climatiques donnés par les modèles climatologiques, s'il n'existe pas d'obstacle majeur au mo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que 1- une forme d'équilibre de la distribution des espèces et des conditions climatiques actuelles et 2- que les espèces sont indépendantes</w:t>
      </w:r>
      <w:r>
        <w:t xml:space="preserve"> </w:t>
      </w:r>
      <w:r>
        <w:t xml:space="preserve">(Jeschke and Strayer, 2008)</w:t>
      </w:r>
      <w:r>
        <w:t xml:space="preserve">. Ces deux hypothèses sont très fortes et demandent un examen approfondi. Etant donné que ma thèse porte sur la seconde, je propose de la discuter dans le pararaphe suivant.</w:t>
      </w:r>
    </w:p>
    <w:p>
      <w:pPr>
        <w:pStyle w:val="Heading2"/>
      </w:pPr>
      <w:bookmarkStart w:id="45" w:name="réseaux-dinteractions-interdépendance-des-espèces"/>
      <w:bookmarkEnd w:id="45"/>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écisément du rôle que peut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junipers (</w:t>
      </w:r>
      <w:r>
        <w:rPr>
          <w:i/>
        </w:rPr>
        <w:t xml:space="preserve">pinyon-juniper woodland</w:t>
      </w:r>
      <w:r>
        <w:t xml:space="preserve">) du sud ouest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lui échapper en se réfugiant dans un arbre, elle devient pénalisante lorsque l'abondance des arbres augmente et facilite la fuite de</w:t>
      </w:r>
      <w:r>
        <w:t xml:space="preserve"> </w:t>
      </w:r>
      <w:r>
        <w:rPr>
          <w:i/>
        </w:rPr>
        <w:t xml:space="preserve">E. umbrinus</w:t>
      </w:r>
      <w:r>
        <w:t xml:space="preserve"> </w:t>
      </w:r>
      <w:r>
        <w:t xml:space="preserve">(Brown, 1971)</w:t>
      </w:r>
      <w:r>
        <w:t xml:space="preserve">. La ségrégation locale des deux espèces reflète donc bien une interaction biotique, il y a une information comportementale dans ces aires de répartition.</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i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w de débats dont le plus important est sans doute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éstabilisant des interactions de compétition et de mutualismes et du rôle stabilisant des relations trophiques</w:t>
      </w:r>
      <w:r>
        <w:t xml:space="preserve"> </w:t>
      </w:r>
      <w:r>
        <w:t xml:space="preserve">(Allesina and Tang, 2012)</w:t>
      </w:r>
      <w:r>
        <w:t xml:space="preserve"> </w:t>
      </w:r>
      <w:r>
        <w:t xml:space="preserve">qui est l'application très direct d'un résultat mathématique récent établit par Terence Tao et Vam Vu</w:t>
      </w:r>
      <w:r>
        <w:t xml:space="preserve"> </w:t>
      </w:r>
      <w:r>
        <w:t xml:space="preserve">(Tao et al., 2010)</w:t>
      </w:r>
      <w:r>
        <w:t xml:space="preserve">. Les réseaux contiennent de nombreuses informations sur l'écologie des population. À mon sens, les réseaux d'interactions douvent être placé au centre d'une théorie intégrative de la biogéographie pour la renouveler. Cette idée n'est pas seulement la mienne, MacArthur et Wilson l'ont écrit clairement au dernier paragraphe de leur théorie de la biogéographie avec ces mots</w:t>
      </w:r>
      <w:r>
        <w:t xml:space="preserve"> </w:t>
      </w:r>
      <w:r>
        <w:t xml:space="preserve">(MacArthur and Wilson, 1967)</w:t>
      </w:r>
      <w:r>
        <w:t xml:space="preserve"> </w:t>
      </w:r>
      <w:r>
        <w:t xml:space="preserve">:</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6" w:name="echanges-dinformations-génétiques-et-processus-micro-evolutifs"/>
      <w:bookmarkEnd w:id="46"/>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s de l'individu peut être modifiées (des mutations) et si ces cellules sont celles qui constituront le nouvel individu, ces modifications peuvent être transmises à la génération suivant. Sous certaines conditions, la mutation peut rester dans la population. Bien loin d'être une combinaison précise de pair de bases, l'ADN d'une espèces est un ensemble de possibilités, de versions de ce code possible mais contraint par un certaines règles. Pour schématiser, les échanges de gènes doivent rester possible entre individus d'une même espèce. A l'échelle de populations, tant que les échanges d'informations sont importants, la compatilbilité est assurée mais lorsque ces échanges diminuent ou même cessent, les supports d'information peuvent alors diverger au point d'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s de la divergence de l'ADN sont multiples et ce qui m'intéresse ici, ce sont que les variations puissent engendrer un différentiel démographique possitive dans un milieu nouvellement exploré par une population alors que cette même variation dans un autre milieu ne l'était pas. La vitesse des mécanimes mis en jeu semble bien plus rapide au point que ceux-ci puissent jouer des rôles prépondérant dans la réponse des espèces aux changements climatiques</w:t>
      </w:r>
      <w:r>
        <w:t xml:space="preserve"> </w:t>
      </w:r>
      <w:r>
        <w:t xml:space="preserve">(Lavergne et al., 2010)</w:t>
      </w:r>
      <w:r>
        <w:t xml:space="preserve">. En 2009, Joan Balanyá et collègues pub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x températures chaudes</w:t>
      </w:r>
      <w:r>
        <w:t xml:space="preserve"> </w:t>
      </w:r>
      <w:r>
        <w:t xml:space="preserve">(Balanyá et al., 2006)</w:t>
      </w:r>
      <w:r>
        <w:t xml:space="preserve">.</w:t>
      </w:r>
    </w:p>
    <w:p>
      <w:pPr>
        <w:pStyle w:val="BodyText"/>
      </w:pPr>
      <w:r>
        <w:t xml:space="preserve">Les preuves récentes de l'impact des variations génétiques rapides sur la démographie des espèces populations poussent les chercheurs à se demander si négliger ces processus dans les travaux de dynamiques de populations est une hypothèse raisonnable</w:t>
      </w:r>
      <w:r>
        <w:t xml:space="preserve"> </w:t>
      </w:r>
      <w:r>
        <w:t xml:space="preserve">(F 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s dans leur survie et leur reproduction, ils démontrent alors que les facteurs génétiques peuvent contribuer jusqu'à 20% dans la croissance de la population certaine année. Les conséquences des dynamiques eco-evolutive et l'intégration des flux d'information génétique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capital et pourtant nos connaissancee fondamentales restent insufisantes. Pour illustrer ces lacunes et l'urgence dans laquelle nous nous trouvons, je discute d'un exemple concret : l'invasion européenne du frelon asiatique.</w:t>
      </w:r>
    </w:p>
    <w:p>
      <w:pPr>
        <w:pStyle w:val="Heading2"/>
      </w:pPr>
      <w:bookmarkStart w:id="47" w:name="linvasion-européenne-du-frelon-asiatique"/>
      <w:bookmarkEnd w:id="47"/>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 et al., 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zaï qui importe régulièremnt des poteries du Yunnan</w:t>
      </w:r>
      <w:r>
        <w:t xml:space="preserve"> </w:t>
      </w:r>
      <w:r>
        <w:t xml:space="preserve">(Villemant et al., 2006)</w:t>
      </w:r>
      <w:r>
        <w:t xml:space="preserve">. Ce frelon se nourrit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acité moindre</w:t>
      </w:r>
      <w:r>
        <w:t xml:space="preserve"> </w:t>
      </w:r>
      <w:r>
        <w:t xml:space="preserve">(Villemant et al., 2006)</w:t>
      </w:r>
      <w:r>
        <w:t xml:space="preserve">. Ce frelon représente un danger pour l'entomofaune européenne et aussi menace l'apiculuture qui s'ajoute aux nombreuses autres que connait actuellemnt le secteur</w:t>
      </w:r>
      <w:r>
        <w:t xml:space="preserve"> </w:t>
      </w:r>
      <w:r>
        <w:t xml:space="preserve">(Vanbergen, 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vec une aire de répartition française constituée d'une bande de 300km du nord au sud et de 150 km d’est en ouest</w:t>
      </w:r>
      <w:r>
        <w:t xml:space="preserve"> </w:t>
      </w:r>
      <w:r>
        <w:t xml:space="preserve">(Villemant et al., 2006)</w:t>
      </w:r>
      <w:r>
        <w:t xml:space="preserve"> </w:t>
      </w:r>
      <w:r>
        <w:t xml:space="preserve">et cela malgré l'éradication systématique des nids détectés</w:t>
      </w:r>
      <w:r>
        <w:t xml:space="preserve"> </w:t>
      </w:r>
      <w:r>
        <w:t xml:space="preserve">(Robinet et al., 2016)</w:t>
      </w:r>
      <w:r>
        <w:t xml:space="preserve">. Alors que 2 nids étaient observés en 2004, 1636 nids ont été observé en 2009 et en 2013 près des trois quarts des départements étaient affectés. Des travaux récents tentent de caractériser les conditions climatiques favorables au développement de l'espèce</w:t>
      </w:r>
      <w:r>
        <w:t xml:space="preserve"> </w:t>
      </w:r>
      <w:r>
        <w:t xml:space="preserve">(Villemant et al., 2011)</w:t>
      </w:r>
      <w:r>
        <w:t xml:space="preserve"> </w:t>
      </w:r>
      <w:r>
        <w:t xml:space="preserve">et révèlent alors qu'une large partie de l'Europe occidentale est une zone de développemnt probable. Un autre phénomène intéressant lié à cette invassion est que dans la même pérode de la colonisaion européenne, le frelon a colonisé la Corée du Sud mais cette colonisation est bien moins rapide. L'explication plausible de la différence de succès de la même espèce est une différence dans de la composition en espèce proche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 mandarinia)</w:t>
      </w:r>
      <w:r>
        <w:t xml:space="preserve"> </w:t>
      </w:r>
      <w:r>
        <w:t xml:space="preserve">une espèce dominante</w:t>
      </w:r>
      <w:r>
        <w:t xml:space="preserve"> </w:t>
      </w:r>
      <w:r>
        <w:t xml:space="preserve">(Villemant et al., 2011)</w:t>
      </w:r>
      <w:r>
        <w:t xml:space="preserve">. Cette nécessité de faire appel à la composition biologique pour comprendre les raisons d'un changement d'aire de répartition est ce qui donne tout l'intérêt du travil théorique de ma thèse.</w:t>
      </w:r>
      <w:r>
        <w:t xml:space="preserve"> </w:t>
      </w:r>
    </w:p>
    <w:p>
      <w:pPr>
        <w:pStyle w:val="Heading1"/>
      </w:pPr>
      <w:bookmarkStart w:id="48" w:name="cadre-théorique-de-la-thèse"/>
      <w:bookmarkEnd w:id="48"/>
      <w:r>
        <w:t xml:space="preserve">Cadre théorique de la thèse</w:t>
      </w:r>
    </w:p>
    <w:p>
      <w:pPr>
        <w:pStyle w:val="FirstParagraph"/>
      </w:pPr>
      <w:r>
        <w:t xml:space="preserve">Les développements entrepris durant ma thèse sont des tentatives d'encrage des interactions écologiques dans la théorie de la biogéographie des îles de MacArthur et Wilson.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w:t>
      </w:r>
      <w:r>
        <w:t xml:space="preserve"> </w:t>
      </w:r>
      <w:r>
        <w:t xml:space="preserve">(MacArthur and Wilson, 1963)</w:t>
      </w:r>
      <w:r>
        <w:t xml:space="preserve">,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3"/>
      </w:pPr>
      <w:bookmarkStart w:id="49" w:name="une-vision-puissante-de-la-dynamique-des-distributions-despèces"/>
      <w:bookmarkEnd w:id="49"/>
      <w:r>
        <w:t xml:space="preserve">Une vision puissante de la dynamique des distributions d'espèces</w:t>
      </w:r>
    </w:p>
    <w:p>
      <w:pPr>
        <w:pStyle w:val="FirstParagraph"/>
      </w:pPr>
      <w:r>
        <w:t xml:space="preserve">Dans la préface de l'ouvrage de 1967, MacArthur et Wilson doutent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un type de végétations andins situé au-dessu des forêts mais en-dessous des neiges éternelles). De manière générale, le modèle est acceptable est très adaptable au prix d'un certains nombre d'hypohèse notamment une certaine rigidité du réservoire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ence n'est rendu possible que dans un cadre physico-chimico-évolutifs précis, la nécessité. Dans les travaux de MacArthur et Wilson, l'événement de colonisation peut être interprété comme un pourvoyeur de stochasticité alors que les contraintes écologiques sont un des limites nécéssaire et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e régional d'une singularité historique car l'espèce en question à une histoire évolutive propre et des propriétés qui en découlent. A son arrivée sur l'île, lson éventuelle insertion est déterminée par ces même caractéristique et le contexte biotique et abiotique de l'île. Les espèces installée sur une îles ont aisin passé le crible des contraintes écologiques, de cette forme de nécessité qui est également modifié à chauqe nouvelle insertion. C'est ainsi que l'on peut décrire le moteur de la reconfiguration perpetuelle des réseaux écologiques locaux. Une telle dynamique peut être également analysée comme une imbrication de deux échelles de por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s des espèces qui compte pour un. Étant donné les exemples choisit par les auteurs on peut néanmois pensé que la théorie est développé pour des groupes d'espèce au rôle écologiques similaires et phylogénétiquement assez proches. Ainsi, le premier exemple données est pour l'herpétofaune (amphibiens et réptiles) et non sur un invetaire exhaustive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w:t>
      </w:r>
      <w:r>
        <w:t xml:space="preserve"> </w:t>
      </w:r>
      <w:r>
        <w:t xml:space="preserve">(Lomolino and Brown, 2009)</w:t>
      </w:r>
      <w:r>
        <w:t xml:space="preserve"> </w:t>
      </w:r>
      <w:r>
        <w:t xml:space="preserve">et de surcroit quand on connait la qualité de ces deux naturalistes.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3"/>
      </w:pPr>
      <w:bookmarkStart w:id="50" w:name="le-modèle-mathématique-et-les-prédicitons-de-la-tib"/>
      <w:bookmarkEnd w:id="50"/>
      <w:r>
        <w:t xml:space="preserve">Le modèle mathématique et les prédicit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1"/>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libre</w:t>
      </w:r>
      <w:r>
        <w:t xml:space="preserve"> </w:t>
      </w:r>
      <m:oMath>
        <m:sSub>
          <m:e>
            <m:r>
              <m:t>S</m:t>
            </m:r>
          </m:e>
          <m:sub>
            <m:r>
              <m:t>e</m:t>
            </m:r>
            <m:r>
              <m:t>q</m:t>
            </m:r>
          </m:sub>
        </m:sSub>
      </m:oMath>
      <w:r>
        <w:t xml:space="preserve"> </w:t>
      </w:r>
      <w:r>
        <w:t xml:space="preserve">pour les varitions temporelles s'annuelent. Il faiut noté que cette équilibre est dynamque, il y a toujours des extinctions et des colonisation mais la richesses spédifique de l'île varie toujours autour de</w:t>
      </w:r>
      <w:r>
        <w:t xml:space="preserve"> </w:t>
      </w:r>
      <m:oMath>
        <m:sSub>
          <m:e>
            <m:r>
              <m:t>S</m:t>
            </m:r>
          </m:e>
          <m:sub>
            <m:r>
              <m:t>e</m:t>
            </m:r>
            <m:r>
              <m:t>q</m:t>
            </m:r>
          </m:sub>
        </m:sSub>
      </m:oMath>
      <w:r>
        <w:t xml:space="preserve"> </w:t>
      </w:r>
      <w:r>
        <w:t xml:space="preserve">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s l'île est isolée moins les évènements de colonisation sont fréquents. j'ai résumé la vision classiqe de la TIB sur la figure</w:t>
      </w:r>
      <w:r>
        <w:t xml:space="preserve"> </w:t>
      </w:r>
      <w:r>
        <w:t xml:space="preserve">(</w:t>
      </w:r>
      <w:r>
        <w:rPr>
          <w:b/>
        </w:rPr>
        <w:t xml:space="preserve">???</w:t>
      </w:r>
      <w:r>
        <w:t xml:space="preserve">)</w:t>
      </w:r>
      <w:r>
        <w:t xml:space="preserve"> </w:t>
      </w:r>
      <w:r>
        <w:t xml:space="preserve">en y ajoutant les graphiques de l'article de 1963. Cette prédiction de la théorie en est aussi l'origine : MacArthur et Wilson expliquent avec ces mécanismes que les îles de plus grandes tailles est plus d'espèces mais aussi que des exeption liée à l'isolemnet puisse existée. Cette relation est d'ailleurs présentée dés le début du chapitre 2 de la TIB avec l'augmentation linéaire du nombre d'espèce de l'herpetofaune avec le logarithm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age (</w:t>
      </w:r>
      <m:oMath>
        <m:r>
          <m:t>A</m:t>
        </m:r>
      </m:oMath>
      <w:r>
        <w:t xml:space="preserve">). La question soulevée par l'étude de ces courbes porte sur la nature des mécani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surtout connue pour ses applications dans le domaine de la conservation</w:t>
      </w:r>
      <w:r>
        <w:rPr>
          <w:rStyle w:val="FootnoteReference"/>
        </w:rPr>
        <w:footnoteReference w:id="52"/>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P)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 S_{eq}. (B) et (C) sont respectivement les figures 4 et 5 extraites de l'article de 1963 de MacArthur et Wilson qui livre essentiellem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w:t>
      </w:r>
      <m:oMath>
        <m:r>
          <m:t>P</m:t>
        </m:r>
      </m:oMath>
      <w:r>
        <w:t xml:space="preserve">)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w:t>
      </w:r>
      <w:r>
        <w:t xml:space="preserve"> </w:t>
      </w:r>
      <m:oMath>
        <m:sSub>
          <m:e>
            <m:r>
              <m:t>S</m:t>
            </m:r>
          </m:e>
          <m:sub>
            <m:r>
              <m:t>e</m:t>
            </m:r>
            <m:r>
              <m:t>q</m:t>
            </m:r>
          </m:sub>
        </m:sSub>
      </m:oMath>
      <w:r>
        <w:t xml:space="preserve">. (B) et (C) sont respectivement les figures 4 et 5 extraites de l'article de 1963 de MacArthur et Wilson qui livre essentiellem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3"/>
      </w:pPr>
      <w:bookmarkStart w:id="54" w:name="limportance-de-la-tib-dans-des-dévelopements-théoriques-plus-récents"/>
      <w:bookmarkEnd w:id="54"/>
      <w:r>
        <w:t xml:space="preserve">L'importance de la TIB dans des dévelopements théoriques plus récents</w:t>
      </w:r>
    </w:p>
    <w:p>
      <w:pPr>
        <w:pStyle w:val="Heading3"/>
      </w:pPr>
      <w:bookmarkStart w:id="55" w:name="la-théorie-des-métapopulations"/>
      <w:bookmarkEnd w:id="55"/>
      <w:r>
        <w:t xml:space="preserve">La théorie des métapopulations</w:t>
      </w:r>
    </w:p>
    <w:p>
      <w:pPr>
        <w:pStyle w:val="Compact"/>
      </w:pPr>
      <w:r>
        <w:t xml:space="preserve">Bien que ne représentant que cinq pourcents des teres émergeé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edemment, par la clare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6"/>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psé par Levins</w:t>
      </w:r>
      <w:r>
        <w:rPr>
          <w:rStyle w:val="FootnoteReference"/>
        </w:rPr>
        <w:footnoteReference w:id="57"/>
      </w:r>
      <w:r>
        <w:t xml:space="preserve"> </w:t>
      </w:r>
      <w:r>
        <w:t xml:space="preserve">lors d'une réflexion sur le contrôle démographique des ravageurs dans les cultures. Pour un ravageur donnée, les îlots de culture sont autant de patchs où une population peut se maintenir et dispersé dans les autres pacths alentour. Levins montre alors que les mesures de la lutte biologique doivent être conduites à large échelle pour en augmenter les probabilités de succès donc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s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expliquée et mènent à des risques d'extinction mieux cerner</w:t>
      </w:r>
      <w:r>
        <w:t xml:space="preserve"> </w:t>
      </w:r>
      <w:r>
        <w:t xml:space="preserve">(Hanski, 1998)</w:t>
      </w:r>
      <w:r>
        <w:t xml:space="preserve">. C'est aussi un cadre aproprié pour insérer l'étude des flux génétiques liés à l'arragment spatial des populations ainsi, toujours sur ces mêmes populations de papillon Ilik Saccheri et collègues montre qu'en ajoutant le degrés d'hétérozygotie, ils obteinnet des proédictions précise auand à l'extinction locale des populations</w:t>
      </w:r>
      <w:r>
        <w:t xml:space="preserve"> </w:t>
      </w:r>
      <w:r>
        <w:t xml:space="preserve">(Saccheri et al., 1998)</w:t>
      </w:r>
      <w:r>
        <w:t xml:space="preserve">. Les travaux théoriques autour du concept de metapopulations proposent un certain nombre de paradigme qui permettent d'évaluer le rôle que je joue les processus de colonisation et d'extinction dans les variations spatio-temporelle de la démograohie d'une espèce</w:t>
      </w:r>
      <w:r>
        <w:t xml:space="preserve"> </w:t>
      </w:r>
      <w:r>
        <w:t xml:space="preserve">(Leibold et al., 2004)</w:t>
      </w:r>
      <w:r>
        <w:t xml:space="preserve">. La prépondérance de ces mécanimes qui font la force de la TIB et de la théorie des métatpopulation a été poussé à son paroxysme dans la théorie neutre de la biogéographie.</w:t>
      </w:r>
    </w:p>
    <w:p>
      <w:pPr>
        <w:pStyle w:val="Heading3"/>
      </w:pPr>
      <w:bookmarkStart w:id="58" w:name="la-théorie-neutre-de-la-biogéographie-et-le-débat-quelle-soulève"/>
      <w:bookmarkEnd w:id="58"/>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 1997)</w:t>
      </w:r>
      <w:r>
        <w:t xml:space="preserve">. En plus des exenples données dans l'article de 1997, Hubbell montre de manière convaincante que dans la foret tropical du Panama, à la suite d'un chablis, le recrutement de l'arbre n'est pas prévisible par ces carctéritqiue et que le recrutement est similaire à la composition alentour</w:t>
      </w:r>
      <w:r>
        <w:t xml:space="preserve"> </w:t>
      </w:r>
      <w:r>
        <w:t xml:space="preserve">(Hubbell, 1999)</w:t>
      </w:r>
      <w:r>
        <w:t xml:space="preserve">. La dynamique engendrée est appelée la dérive écologique, elle dominée par la stochasticité qui conduit preque certainement à l'extinction presque certaine de toutes les espèces, ce qui est contrebalancée par l'apparition d'espèces nouvelles</w:t>
      </w:r>
      <w:r>
        <w:t xml:space="preserve"> </w:t>
      </w:r>
      <w:r>
        <w:t xml:space="preserve">(Hubbell, 2010,</w:t>
      </w:r>
      <w:r>
        <w:t xml:space="preserve"> </w:t>
      </w:r>
      <w:r>
        <w:t xml:space="preserve">Ricklefs (2003)</w:t>
      </w:r>
      <w:r>
        <w:t xml:space="preserve">)</w:t>
      </w:r>
      <w:r>
        <w:t xml:space="preserve">.</w:t>
      </w:r>
    </w:p>
    <w:p>
      <w:pPr>
        <w:pStyle w:val="BodyText"/>
      </w:pPr>
      <w:r>
        <w:t xml:space="preserve">La théorie neutre partage beaucoup de charactéristiques avec la TIB : en plus des principes fondamentaux d'extinction et de colonisation et du d'équivalence écologique, elle impliqeu 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 2010)</w:t>
      </w:r>
      <w:r>
        <w:t xml:space="preserve">. Une conséquence directe revendiquée par Hubbell est que cette hypothèse explique la forme convexe des courbes de colonisation et d'extinction décrites par MacArthur et Wislon mais que n'explique pas leur modèle (voir</w:t>
      </w:r>
      <w:r>
        <w:t xml:space="preserve"> </w:t>
      </w:r>
      <w:r>
        <w:t xml:space="preserve">(</w:t>
      </w:r>
      <w:r>
        <w:rPr>
          <w:b/>
        </w:rPr>
        <w:t xml:space="preserve">???</w:t>
      </w:r>
      <w:r>
        <w:t xml:space="preserve">)</w:t>
      </w:r>
      <w:r>
        <w:t xml:space="preserve"> </w:t>
      </w:r>
      <w:r>
        <w:t xml:space="preserve">et</w:t>
      </w:r>
      <w:r>
        <w:t xml:space="preserve"> </w:t>
      </w:r>
      <w:r>
        <w:t xml:space="preserve">Hubbell (2010)</w:t>
      </w:r>
      <w:r>
        <w:t xml:space="preserve">). Le principe d'équivalence et la palce importante que semble joué le hasard dans cette théorie a soulevé de très vif débat avec des démonstrations à charge contre la véracité de la théorie (voir par exemple</w:t>
      </w:r>
      <w:r>
        <w:t xml:space="preserve"> </w:t>
      </w:r>
      <w:r>
        <w:t xml:space="preserve">McGill and Collins (2003)</w:t>
      </w:r>
      <w:r>
        <w:t xml:space="preserve"> </w:t>
      </w:r>
      <w:r>
        <w:t xml:space="preserve">et</w:t>
      </w:r>
      <w:r>
        <w:t xml:space="preserve"> </w:t>
      </w:r>
      <w:r>
        <w:t xml:space="preserve">Ricklefs (2003)</w:t>
      </w:r>
      <w:r>
        <w:t xml:space="preserve">). A mon sens, l'équivalence écologique doit, comme dans le cas de la TIB, être prise pour une abstraction de la sigularité des espèces, une simplification de la diversité des systèmes biologiques, pour isoler une portion restreinte des phénomènes qui la modifient pour en évaluer finalement le pouvoir explicatif. Bien qu'un certain nombre de cas d'études permettent de rejeter cette théorie</w:t>
      </w:r>
      <w:r>
        <w:t xml:space="preserve"> </w:t>
      </w:r>
      <w:r>
        <w:t xml:space="preserve">(McGill and Collins, 2003,</w:t>
      </w:r>
      <w:r>
        <w:t xml:space="preserve"> </w:t>
      </w:r>
      <w:r>
        <w:t xml:space="preserve">John et al. (2007)</w:t>
      </w:r>
      <w:r>
        <w:t xml:space="preserve">)</w:t>
      </w:r>
      <w:r>
        <w:t xml:space="preserve">, les defenseurs de la théorie neutre affirment qu'elle est tout aussi utile quand une étude en démontre la fausseté</w:t>
      </w:r>
      <w:r>
        <w:t xml:space="preserve"> </w:t>
      </w:r>
      <w:r>
        <w:t xml:space="preserve">(Rosindell et al., 2012)</w:t>
      </w:r>
      <w:r>
        <w:t xml:space="preserve">. La théorie neutre peut en effet être présentée comme une jauge qui mesure sur l'importance des processus de différentiation de niches</w:t>
      </w:r>
      <w:r>
        <w:t xml:space="preserve"> </w:t>
      </w:r>
      <w:r>
        <w:t xml:space="preserve">(Wennekes et al., 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 et al., 2006)</w:t>
      </w:r>
      <w:r>
        <w:t xml:space="preserve">. Malgrés les possibilités offertent par ces deux théories, elles occultent largement les interactions écologiques qui sont factuelles; si les observations donnent crédit à ces théories, une théorie intégrative de la biogéographie doit expliquer pouquoi.</w:t>
      </w:r>
    </w:p>
    <w:p>
      <w:pPr>
        <w:pStyle w:val="Heading1"/>
      </w:pPr>
      <w:bookmarkStart w:id="59" w:name="le-rôle-des-interactions-dans-la-distribution-des-espèces"/>
      <w:bookmarkEnd w:id="59"/>
      <w:r>
        <w:t xml:space="preserve">Le rôle des interactions dans la distribution des espèces</w:t>
      </w:r>
    </w:p>
    <w:p>
      <w:pPr>
        <w:pStyle w:val="FirstParagraph"/>
      </w:pPr>
      <w:r>
        <w:t xml:space="preserve">Ma thèse a pour objectif de trouver des leviers pour comprendre comment les interactions peuvent affecter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etition and predation appear now to be much more important in biogeography than people had formely guesses » (</w:t>
      </w:r>
      <w:r>
        <w:t xml:space="preserve">Wallace (1881)</w:t>
      </w:r>
      <w:r>
        <w:t xml:space="preserve"> </w:t>
      </w:r>
      <w:r>
        <w:t xml:space="preserve">:28)</w:t>
      </w:r>
    </w:p>
    <w:p>
      <w:pPr>
        <w:pStyle w:val="FirstParagraph"/>
      </w:pPr>
      <w:r>
        <w:t xml:space="preserve">Le problème de ces relations écologiques est leur spécificité, l'unicité de chacune d'entre elle, dont découle nos difficultés pour les prévoir bien que des travaux récents explorent des pistes prome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on peut que l'intégration des interactions est une étape clef pour aller vers une biogéographie intégrative et c'est dans cette direction que j'ai mené ma thèse en essayant d'apporter quelques pistes de reflexion.</w:t>
      </w:r>
    </w:p>
    <w:p>
      <w:pPr>
        <w:pStyle w:val="Heading2"/>
      </w:pPr>
      <w:bookmarkStart w:id="60" w:name="importance-des-interactions-dans-la-distribution"/>
      <w:bookmarkEnd w:id="60"/>
      <w:r>
        <w:t xml:space="preserve">Importance des interactions dans la distribution</w:t>
      </w:r>
    </w:p>
    <w:p>
      <w:pPr>
        <w:pStyle w:val="FirstParagraph"/>
      </w:pPr>
      <w:r>
        <w:t xml:space="preserve">Dans la théorie de la biogéographie des îles, les interactions sont en fait omniprésentes car ells sont une des composantes principales du processus d'extinction. Cependant dans la formulation du modèle, elles ne sont jamis mentionnées explicitement, cachés dans le taux d'extinction</w:t>
      </w:r>
      <w:r>
        <w:t xml:space="preserve"> </w:t>
      </w:r>
      <m:oMath>
        <m:r>
          <m:t>e</m:t>
        </m:r>
      </m:oMath>
      <w:r>
        <w:t xml:space="preserve">. Comme je le montre à la figure</w:t>
      </w:r>
      <w:r>
        <w:t xml:space="preserve"> </w:t>
      </w:r>
      <w:r>
        <w:t xml:space="preserve">(</w:t>
      </w:r>
      <w:r>
        <w:rPr>
          <w:b/>
        </w:rPr>
        <w:t xml:space="preserve">???</w:t>
      </w:r>
      <w:r>
        <w:t xml:space="preserve">)</w:t>
      </w:r>
      <w:r>
        <w:t xml:space="preserve">, la différence dans l'allure des courbes déssinées par MacArthur et Wilson et celles obtenues en su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et le rend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érature théorique n'a cessé de discuter le rôle joué par les interactions intra- et inter-spécifiques dans la distribution spatiale des espèces. Il est reconnu que l'interdépendance des espèces conditionne, l'aspect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 and Barfield, 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que cela doit affecter vraisemblablement la qualité de prédictions des SDMs</w:t>
      </w:r>
      <w:r>
        <w:t xml:space="preserve"> </w:t>
      </w:r>
      <w:r>
        <w:t xml:space="preserve">(Godsoe and Harmon, 2012)</w:t>
      </w:r>
      <w:r>
        <w:t xml:space="preserve">. Ils remettent alors en question ces derniers dotn triomphe à la fin du siècle dernier avait relégué les interactions écologiques au second plan en démontrant que la corrélation avec les variables climatiques étaient peut-être suffisante, au moins en première approximation pour expliquer les aires de répartitons</w:t>
      </w:r>
      <w:r>
        <w:t xml:space="preserve"> </w:t>
      </w:r>
      <w:r>
        <w:t xml:space="preserve">(Pearson and Dawson, 2003)</w:t>
      </w:r>
      <w:r>
        <w:t xml:space="preserve">. Pourtant, dès 1998, le travail précurseur d'Andrew Davis et collègues montrent que les interactions pourraient affectées nos prédictions</w:t>
      </w:r>
      <w:r>
        <w:t xml:space="preserve"> </w:t>
      </w:r>
      <w:r>
        <w:t xml:space="preserve">(Davis et al., 1998)</w:t>
      </w:r>
      <w:r>
        <w:t xml:space="preserve"> </w:t>
      </w:r>
      <w:r>
        <w:t xml:space="preserve">remantant ainsi largement en cause l'hypoythèse d'indépendance des espèces</w:t>
      </w:r>
      <w:r>
        <w:t xml:space="preserve"> </w:t>
      </w:r>
      <w:r>
        <w:t xml:space="preserve">(Jeschke and Strayer, 2008)</w:t>
      </w:r>
      <w:r>
        <w:t xml:space="preserve">. L'expérience dont les résultats sont publié en 1998 est une annalyse d'abondance de trois espèces de drospophile le long d'un gradient de températive. Les comparaison d'abondance sont menées pour toues les combinaisons possibles de ces trois mouches (assemblages à 1, 2 ou 3 espèces) mais aussi en présence ou en absence d'un parasitoïdes. La démonstration est sans appel, la compétition et paraitsisme affectent draistquement la survie le long du gradient de température, les interactions affectent probablement les réponse au changements climatqiue.</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ie récente appelée JSDM intègre par exemple les corrélations dans la présence des espèces pour améliorer les prédictions</w:t>
      </w:r>
      <w:r>
        <w:t xml:space="preserve"> </w:t>
      </w:r>
      <w:r>
        <w:t xml:space="preserve">(Pollock et al., 2014)</w:t>
      </w:r>
      <w:r>
        <w:t xml:space="preserve">. Néanmoins, ces efforts se heurtent à un manque de maturité des modèles et théories qui cherchent à rassembler distribution et interactions. Parmis les tarvaux récents, Franck Jabot et Jordi Bascompte ont rassemblé metacommunautés et écologie des réseaux souligner importance des relation écologique dans la répartition géogrpahique des espèces</w:t>
      </w:r>
      <w:r>
        <w:t xml:space="preserve"> </w:t>
      </w:r>
      <w:r>
        <w:t xml:space="preserve">(Jabot and Bascompte, 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 et al., 2011)</w:t>
      </w:r>
      <w:r>
        <w:t xml:space="preserve"> </w:t>
      </w:r>
      <w:r>
        <w:t xml:space="preserve">préfigurée par Holt</w:t>
      </w:r>
      <w:r>
        <w:t xml:space="preserve"> </w:t>
      </w:r>
      <w:r>
        <w:t xml:space="preserve">(Holt, 2009)</w:t>
      </w:r>
      <w:r>
        <w:t xml:space="preserve">.</w:t>
      </w:r>
    </w:p>
    <w:p>
      <w:pPr>
        <w:pStyle w:val="BodyText"/>
      </w:pPr>
      <w:r>
        <w:t xml:space="preserve">C'est dans la lignée de ces développemnts théoriques récents que s'inscrit mon premier chapitre de thèse. J'y ai montré comment l'intégration du concept de réseau écologique dans la TIB était possible tout en ajoutant la reconnaissance de performances plus ou moins importantes des espèces dans un context abiotique donné (niche écologique). Pour y arriver, j'ai montré l'interêt de ne pas considérer des espèces une à une mais bien sous forme d'assemblage. Du point de vie technique, mon travail montre aussi qu'un retour au processus stochastique tels que ceux présentés en 1967 est une démarche puissante pour ajouter des processus dans le modèle original.</w:t>
      </w:r>
    </w:p>
    <w:p>
      <w:pPr>
        <w:pStyle w:val="FigureWithCaption"/>
      </w:pPr>
      <w:r>
        <w:drawing>
          <wp:inline>
            <wp:extent cx="3810000" cy="2540000"/>
            <wp:effectExtent b="0" l="0" r="0" t="0"/>
            <wp:docPr descr="Figure 2: Intégration des interactions et des containtes abiotiques dans la TIB. 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aintes abiotiques dans la TIB.</w:t>
      </w:r>
      <w:r>
        <w:t xml:space="preserve"> </w:t>
      </w:r>
      <w:r>
        <w:t xml:space="preserve">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w:t>
      </w:r>
    </w:p>
    <w:p>
      <w:pPr>
        <w:pStyle w:val="Heading2"/>
      </w:pPr>
      <w:bookmarkStart w:id="62" w:name="un-problème-déchelle"/>
      <w:bookmarkEnd w:id="62"/>
      <w:r>
        <w:t xml:space="preserve">Un problème d'échelle?</w:t>
      </w:r>
    </w:p>
    <w:p>
      <w:pPr>
        <w:pStyle w:val="FirstParagraph"/>
      </w:pPr>
      <w:r>
        <w:t xml:space="preserve">En repartant de l'exemple classique de la ségrégations spatiales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 1971)</w:t>
      </w:r>
      <w:r>
        <w:t xml:space="preserve">, j'aiprécédemment mis en évidence qu'une information sur les interactions contenus dans l'analyse des aires de répartitions. Il y a cependant deux caractéristiques importantes qui peuvent faire obstacle à l'abondance de ce type de lecture : la singularité de l'interaction et son caractère locale. Je reviens un peu plus bas sur la première prpopriété et m'arrête ici sur la seconde. Une idée forte relative aux interactions est leur rôle majeur à l'échelle locale qui a des conséquences de moins en moins perceptible au fur et à mesure que l'on cosidère des échelles spatiales de plus en plus grande (voir l'unique figure de</w:t>
      </w:r>
      <w:r>
        <w:t xml:space="preserve"> </w:t>
      </w:r>
      <w:r>
        <w:t xml:space="preserve">McGill (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ent de se demander pourquoi nous ne sommes pas capables de detecter les interactions en examinant les distributions d'espèces. En fait,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égréguées</w:t>
      </w:r>
      <w:r>
        <w:t xml:space="preserve"> </w:t>
      </w:r>
      <w:r>
        <w:t xml:space="preserve">(Gotelli et al., 2010)</w:t>
      </w:r>
      <w:r>
        <w:t xml:space="preserve">. De même, en 2007, Risto Heikkinen et collègues avaient ibtenu des performances accrues de leurs modèles statisiques par l'utilisation de la répartition de six espèces de pics pour expliquer la présence de quatre espèces de hiboux</w:t>
      </w:r>
      <w:r>
        <w:t xml:space="preserve"> </w:t>
      </w:r>
      <w:r>
        <w:t xml:space="preserve">(Heikkinen et al., 2007)</w:t>
      </w:r>
      <w:r>
        <w:t xml:space="preserve">. Dans cette même étude, le signal est plus fort quand les données sont sur de 10x10km que 40x40km en faveur d'une dépendance à l'échelle, récemment supportée par d'autres travaux</w:t>
      </w:r>
      <w:r>
        <w:t xml:space="preserve"> </w:t>
      </w:r>
      <w:r>
        <w:t xml:space="preserve">(Belmaker et al., 2015)</w:t>
      </w:r>
      <w:r>
        <w:t xml:space="preserve">. Ce qui est remarquable dans les travaux de Gotelli et de Heikkinen est que l'utilisation d'une connaissance biologique et écologique a permis de révéler une trace des interaction dans la distribution d'espèces.</w:t>
      </w:r>
    </w:p>
    <w:p>
      <w:pPr>
        <w:pStyle w:val="BodyText"/>
      </w:pPr>
      <w:r>
        <w:t xml:space="preserve">La dépendance spatiale de la detection des intéractions est facile à comprendre : en examinant des données de présence à des échelles spatiales de plus en plus large, le nombre d'espèces s'accumule (c'est le principe de la relation aire-espèce) menant à la dégradation de l'information potentielle contenu dans différence plus locales. Cela signifie que l'information nécessaire pour déceler des empreintes laissé par les interactions sera fournit par des données à l'échelles relativemnt dfine, cela ne permet pas de conclure sur le rayon d'action de ces interactions. Pour dépasser la question spatiale, il fait aussi envidagée l'impact de la nature des interactions sur la répartitin géographique. Ainsi, en 2014, Miguel Araújo et Alejandro Rozenfeld ont prouvé théoriquemnet que les les interactions positives (mutualisme) se propageaient davantage que les intéractions négatives</w:t>
      </w:r>
      <w:r>
        <w:t xml:space="preserve"> </w:t>
      </w:r>
      <w:r>
        <w:t xml:space="preserve">(Araújo and Rozenfeld, 2014)</w:t>
      </w:r>
      <w:r>
        <w:t xml:space="preserve">, la nature de la relation qui unie des espèces peut donc influencer la perte d'information contenue dans les aire de répartition. Suite à mes travaux sur l'intégrations des interactions, je me suis penché sur un autre aspect qui peut influencer la perte d'information dans dans les données de présence : l'abondance des interactions. Au chapitre 2, je montre que les interactions directes et indirectes affactent les données de distributions mais aussi que l'abondance des interactions rend difficile de distinguer la co-occurrence d'espèces en interactions d'une co-occurrence aléatoire. Ce qui est encore plus intéressant, c'est que j'ai accumulé un un certains nombre d'indices dans des données de présence et d'abscence réelle qui semblent confirmer nos prédictions. Je discute de ces résultats dans le troisième chapitre de ma thèse mon troisième chapitre.</w:t>
      </w:r>
    </w:p>
    <w:p>
      <w:pPr>
        <w:pStyle w:val="BodyText"/>
      </w:pPr>
      <w:r>
        <w:t xml:space="preserve">En constant que l'abondance des interactions peut justifier l'hypothèse d'indépendance des espèces, je soulève le même paradoxe que celui relevé par MacArthur dans son oeuvre de 1972</w:t>
      </w:r>
      <w:r>
        <w:t xml:space="preserve"> </w:t>
      </w:r>
      <w:r>
        <w:t xml:space="preserve">(MacArthur, 1972)</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mple, le porblème est de prédire aund ces systèmes le sont. Autrement dit il serait peut-être pertinent de situer les prédictions en biogéogrpahie au niveau du réseau écologique. Le problème d'échelle n'est plus seulemnt spatial et temporel il est aussi un problème d'échelle biologique : individus, population, communauté ou réseaux?</w:t>
      </w:r>
    </w:p>
    <w:p>
      <w:pPr>
        <w:pStyle w:val="Heading2"/>
      </w:pPr>
      <w:bookmarkStart w:id="63" w:name="vers-une-biogéographie-énergétique"/>
      <w:bookmarkEnd w:id="63"/>
      <w:r>
        <w:t xml:space="preserve">Vers une biogéographie énergétique</w:t>
      </w:r>
    </w:p>
    <w:p>
      <w:pPr>
        <w:pStyle w:val="FirstParagraph"/>
      </w:pPr>
      <w:r>
        <w:t xml:space="preserve">Le problème d'échelle biologique est aussi un problème de catégorisation des espcèes. J'ai suggéré que les prédiction étaient plus facile pour des espèces généralistes que pour des espèces spécialistes. Malheureusement le spectre est très large et plutôt balancé avec un continum entre des espèces hyperspécialistes de d'autres très généralistes</w:t>
      </w:r>
      <w:r>
        <w:t xml:space="preserve"> </w:t>
      </w:r>
      <w:r>
        <w:t xml:space="preserve">(Timothée Poisot et al., 2015)</w:t>
      </w:r>
      <w:r>
        <w:t xml:space="preserve">. On peit néamoins espèrer que la réduction des espèces à un certains nombres de traits</w:t>
      </w:r>
      <w:r>
        <w:t xml:space="preserve"> </w:t>
      </w:r>
      <w:r>
        <w:t xml:space="preserve">(McGill et al., 2006,</w:t>
      </w:r>
      <w:r>
        <w:t xml:space="preserve"> </w:t>
      </w:r>
      <w:r>
        <w:t xml:space="preserve">T. Poisot et al. (2015)</w:t>
      </w:r>
      <w:r>
        <w:t xml:space="preserve">)</w:t>
      </w:r>
      <w:r>
        <w:t xml:space="preserve"> </w:t>
      </w:r>
      <w:r>
        <w:t xml:space="preserve">et des réseaux à un certains nombre de propriétés puissent permettrent des généralisations utiles dans notre compréhension de leur distribution.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tèmes énergétiques qui se perpétuent. La lecture de la théorie de la dynamique du budget énergétique de Sebastian Kooijman</w:t>
      </w:r>
      <w:r>
        <w:t xml:space="preserve"> </w:t>
      </w:r>
      <w:r>
        <w:t xml:space="preserve">(Kooijman, 2000)</w:t>
      </w:r>
      <w:r>
        <w:t xml:space="preserve"> </w:t>
      </w:r>
      <w:r>
        <w:t xml:space="preserve">m'a été très profitable pour cerner les possibilités offertes par une telle approche. Si, comme il est montré par Kooijman, il est possible de dériver de manière précise un grande nombre de propriétés énergétiques des espèces sur leur masse et leur forme, alors les espoirs sont grands de pouvoir trouver des règles d'assemblages fiables des commautés et donc de comprendre d'un point de vue méchaniste les extinctions locales. Ce sont les mêmes espoirs que ceux nourrit par la théorie métabolique de l'écologie qui rassemble des relations entre la taille des espèces et différentes de leurs propriétés</w:t>
      </w:r>
      <w:r>
        <w:t xml:space="preserve"> </w:t>
      </w:r>
      <w:r>
        <w:t xml:space="preserve">(Brown et al., 2004)</w:t>
      </w:r>
      <w:r>
        <w:t xml:space="preserve"> </w:t>
      </w:r>
      <w:r>
        <w:t xml:space="preserve">qui montrent en somme qu'il est possible d'aller au dela de l'espèce</w:t>
      </w:r>
      <w:r>
        <w:t xml:space="preserve"> </w:t>
      </w:r>
      <w:r>
        <w:t xml:space="preserve">(T. Poisot et al., 2015)</w:t>
      </w:r>
      <w:r>
        <w:t xml:space="preserve">.</w:t>
      </w:r>
      <w:r>
        <w:t xml:space="preserve"> </w:t>
      </w:r>
      <w:r>
        <w:t xml:space="preserve">Mes reflexions sur l'intersection entre la TIB et une vision énergétique de l'écologue sont présentées au chapitre 4 de ma thèse, dans un chapitre qui se veut aussi comme une ouverture vers les projets de recherche que j'aimerais mener dans un futur proche.</w:t>
      </w:r>
    </w:p>
    <w:p>
      <w:pPr>
        <w:pStyle w:val="Bibliography"/>
      </w:pPr>
      <w:r>
        <w:t xml:space="preserve">Allesina, S., Tang, S., 2012. Stability criteria for complex ecosystems. Nature 483, 205–208. doi:</w:t>
      </w:r>
      <w:hyperlink r:id="rId64">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5">
        <w:r>
          <w:rPr>
            <w:rStyle w:val="Hyperlink"/>
          </w:rPr>
          <w:t xml:space="preserve">10.1038/35048692</w:t>
        </w:r>
      </w:hyperlink>
    </w:p>
    <w:p>
      <w:pPr>
        <w:pStyle w:val="Bibliography"/>
      </w:pPr>
      <w:r>
        <w:t xml:space="preserve">Araújo, M.B., Rozenfeld, A., 2014. The geographic scaling of biotic interactions. Ecography 37, 406–415. doi:</w:t>
      </w:r>
      <w:hyperlink r:id="rId66">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7">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8">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9">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70">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71">
        <w:r>
          <w:rPr>
            <w:rStyle w:val="Hyperlink"/>
          </w:rPr>
          <w:t xml:space="preserve">10.1111/geb.12311</w:t>
        </w:r>
      </w:hyperlink>
    </w:p>
    <w:p>
      <w:pPr>
        <w:pStyle w:val="Bibliography"/>
      </w:pPr>
      <w:r>
        <w:t xml:space="preserve">Brown, J.H., 1971. Mechanisms of Competitive Exclusion Between Two Species of Chipmunks. Ecology 52, 305–311. doi:</w:t>
      </w:r>
      <w:hyperlink r:id="rId72">
        <w:r>
          <w:rPr>
            <w:rStyle w:val="Hyperlink"/>
          </w:rPr>
          <w:t xml:space="preserve">10.2307/1934589</w:t>
        </w:r>
      </w:hyperlink>
    </w:p>
    <w:p>
      <w:pPr>
        <w:pStyle w:val="Bibliography"/>
      </w:pPr>
      <w:r>
        <w:t xml:space="preserve">Brown, J.H., Gillooly, J.F., Allen, A.P., Savage, V.M., West, G.B., 2004. Toward a metabolic theory of ecology. Ecology 85, 1771–1789. doi:</w:t>
      </w:r>
      <w:hyperlink r:id="rId73">
        <w:r>
          <w:rPr>
            <w:rStyle w:val="Hyperlink"/>
          </w:rPr>
          <w:t xml:space="preserve">10.1890/03-9000</w:t>
        </w:r>
      </w:hyperlink>
    </w:p>
    <w:p>
      <w:pPr>
        <w:pStyle w:val="Bibliography"/>
      </w:pPr>
      <w:r>
        <w:t xml:space="preserve">Brown, J.H., Lomolino, M.V., 1989. Independent Discovery of the Equilibrium Theory of Island Biogeography. Ecology 70, 1954–1957. doi:</w:t>
      </w:r>
      <w:hyperlink r:id="rId74">
        <w:r>
          <w:rPr>
            <w:rStyle w:val="Hyperlink"/>
          </w:rPr>
          <w:t xml:space="preserve">10.2307/1938125</w:t>
        </w:r>
      </w:hyperlink>
    </w:p>
    <w:p>
      <w:pPr>
        <w:pStyle w:val="Bibliography"/>
      </w:pPr>
      <w:r>
        <w:t xml:space="preserve">Chase, J.M., Leibold, M.A., 2003. Ecological niches : linking classical and contemporary approaches. doi:</w:t>
      </w:r>
      <w:hyperlink r:id="rId75">
        <w:r>
          <w:rPr>
            <w:rStyle w:val="Hyperlink"/>
          </w:rPr>
          <w:t xml:space="preserve">10.1007/s13398-014-0173-7.2</w:t>
        </w:r>
      </w:hyperlink>
    </w:p>
    <w:p>
      <w:pPr>
        <w:pStyle w:val="Bibliography"/>
      </w:pPr>
      <w:r>
        <w:t xml:space="preserve">Connor, E.F., Simberloff, D., 1979. The Assembly of Species Communities: Chance or Competition? Ecology 60, 1132. doi:</w:t>
      </w:r>
      <w:hyperlink r:id="rId76">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7">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78">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Dobzhansky, T., 1973. Nothing in Biology Makes Sense except in the Light of Evolution. The American Biology Teacher 35, 125–129. doi:</w:t>
      </w:r>
      <w:hyperlink r:id="rId79">
        <w:r>
          <w:rPr>
            <w:rStyle w:val="Hyperlink"/>
          </w:rPr>
          <w:t xml:space="preserve">10.2307/4444260</w:t>
        </w:r>
      </w:hyperlink>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80">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81">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2">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83">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84">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85">
        <w:r>
          <w:rPr>
            <w:rStyle w:val="Hyperlink"/>
          </w:rPr>
          <w:t xml:space="preserve">10.1073/pnas.0914089107</w:t>
        </w:r>
      </w:hyperlink>
    </w:p>
    <w:p>
      <w:pPr>
        <w:pStyle w:val="Bibliography"/>
      </w:pPr>
      <w:r>
        <w:t xml:space="preserve">Grant, P.R., Grant, B.R., 2008. How and Why Species Multiply: The Radiation of Darwin’s Finches, Princeton series in evolutionary biology. Princeton University Press.</w:t>
      </w:r>
    </w:p>
    <w:p>
      <w:pPr>
        <w:pStyle w:val="Bibliography"/>
      </w:pPr>
      <w:r>
        <w:t xml:space="preserve">Gravel, D., Canham, C.D., Beaudet, M., Messier, C., 2006. Reconciling niche and neutrality: the continuum hypothesis. Ecology letters 9, 399–409. doi:</w:t>
      </w:r>
      <w:hyperlink r:id="rId86">
        <w:r>
          <w:rPr>
            <w:rStyle w:val="Hyperlink"/>
          </w:rPr>
          <w:t xml:space="preserve">10.1111/j.1461-0248.2006.00884.x</w:t>
        </w:r>
      </w:hyperlink>
    </w:p>
    <w:p>
      <w:pPr>
        <w:pStyle w:val="Bibliography"/>
      </w:pPr>
      <w:r>
        <w:t xml:space="preserve">Gravel, D., Massol, F., Canard, E., Mouillot, D., Mouquet, N., 2011. Trophic theory of island biogeography. Ecology Letters 14, 1010–1016. doi:</w:t>
      </w:r>
      <w:hyperlink r:id="rId87">
        <w:r>
          <w:rPr>
            <w:rStyle w:val="Hyperlink"/>
          </w:rPr>
          <w:t xml:space="preserve">10.1111/j.1461-0248.2011.01667.x</w:t>
        </w:r>
      </w:hyperlink>
    </w:p>
    <w:p>
      <w:pPr>
        <w:pStyle w:val="Bibliography"/>
      </w:pPr>
      <w:r>
        <w:t xml:space="preserve">Gravel, D., Poisot, T., Albouy, C., Velez, L., Mouillot, D., 2013. Inferring food web structure from predator-prey body size relationships. Methods in Ecology and Evolution 4, 1083–1090. doi:</w:t>
      </w:r>
      <w:hyperlink r:id="rId88">
        <w:r>
          <w:rPr>
            <w:rStyle w:val="Hyperlink"/>
          </w:rPr>
          <w:t xml:space="preserve">10.1111/2041-210X.12103</w:t>
        </w:r>
      </w:hyperlink>
    </w:p>
    <w:p>
      <w:pPr>
        <w:pStyle w:val="Bibliography"/>
      </w:pPr>
      <w:r>
        <w:t xml:space="preserve">Grinnell, J., 1917. The Niche-Relationships of the California Thrasher. The Auk 34, 427–433. doi:</w:t>
      </w:r>
      <w:hyperlink r:id="rId89">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90">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91">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92">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93">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94">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95">
        <w:r>
          <w:rPr>
            <w:rStyle w:val="Hyperlink"/>
          </w:rPr>
          <w:t xml:space="preserve">10.1002/joc.1276</w:t>
        </w:r>
      </w:hyperlink>
    </w:p>
    <w:p>
      <w:pPr>
        <w:pStyle w:val="Bibliography"/>
      </w:pPr>
      <w:r>
        <w:t xml:space="preserve">Holt, R.D., 2009. Bringing the Hutchinsonian niche into the 21st century: ecological and evolutionary perspectives. Proceedings of the National Academy of Sciences of the United States of America 106 Suppl, 19659–65. doi:</w:t>
      </w:r>
      <w:hyperlink r:id="rId96">
        <w:r>
          <w:rPr>
            <w:rStyle w:val="Hyperlink"/>
          </w:rPr>
          <w:t xml:space="preserve">10.1073/pnas.0905137106</w:t>
        </w:r>
      </w:hyperlink>
    </w:p>
    <w:p>
      <w:pPr>
        <w:pStyle w:val="Bibliography"/>
      </w:pPr>
      <w:r>
        <w:t xml:space="preserve">Holt, R.D., Barfield, M., 2009. Trophic interactions and range limits: the diverse roles of predation. Proceedings. Biological sciences / The Royal Society 276, 1435–1442. doi:</w:t>
      </w:r>
      <w:hyperlink r:id="rId97">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98">
        <w:r>
          <w:rPr>
            <w:rStyle w:val="Hyperlink"/>
          </w:rPr>
          <w:t xml:space="preserve">10.1111/j.1461-0248.2011.01634.x</w:t>
        </w:r>
      </w:hyperlink>
    </w:p>
    <w:p>
      <w:pPr>
        <w:pStyle w:val="Bibliography"/>
      </w:pPr>
      <w:r>
        <w:t xml:space="preserve">Hubbell, S.P., 2010. Neutral Theory and the Theory of Island Biogeography, in: Losos, J.B., Ricklefs, R.E. (Eds.), The Theory of Island Biogeography Revisited. Princeton University Press, Princeton, NJ, p. 479.</w:t>
      </w:r>
    </w:p>
    <w:p>
      <w:pPr>
        <w:pStyle w:val="Bibliography"/>
      </w:pPr>
      <w:r>
        <w:t xml:space="preserve">Hubbell, S.P., 1999. Light-Gap Disturbances, Recruitment Limitation, and Tree Diversity in a Neotropical Forest. Science 283, 554–557. doi:</w:t>
      </w:r>
      <w:hyperlink r:id="rId99">
        <w:r>
          <w:rPr>
            <w:rStyle w:val="Hyperlink"/>
          </w:rPr>
          <w:t xml:space="preserve">10.1126/science.283.5401.554</w:t>
        </w:r>
      </w:hyperlink>
    </w:p>
    <w:p>
      <w:pPr>
        <w:pStyle w:val="Bibliography"/>
      </w:pPr>
      <w:r>
        <w:t xml:space="preserve">Hubbell, S.P., 1997. A unified theory of biogeography and relative species abundance and its application to tropical rain forests and coral reefs. Coral Reefs 16, S9–S21. doi:</w:t>
      </w:r>
      <w:hyperlink r:id="rId100">
        <w:r>
          <w:rPr>
            <w:rStyle w:val="Hyperlink"/>
          </w:rPr>
          <w:t xml:space="preserve">10.1007/s003380050237</w:t>
        </w:r>
      </w:hyperlink>
    </w:p>
    <w:p>
      <w:pPr>
        <w:pStyle w:val="Bibliography"/>
      </w:pPr>
      <w:r>
        <w:t xml:space="preserve">Jabot, F., Bascompte, J., 2012. Bitrophic interactions shape biodiversity in space. Proceedings of the National Academy of Sciences of the United States of America 109, 4521–4526. doi:</w:t>
      </w:r>
      <w:hyperlink r:id="rId101">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102">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103">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104">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105">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106">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107">
        <w:r>
          <w:rPr>
            <w:rStyle w:val="Hyperlink"/>
          </w:rPr>
          <w:t xml:space="preserve">10.1111/j.1365-2699.2011.02663.x</w:t>
        </w:r>
      </w:hyperlink>
    </w:p>
    <w:p>
      <w:pPr>
        <w:pStyle w:val="Bibliography"/>
      </w:pPr>
      <w:r>
        <w:t xml:space="preserve">Koh, L.P., 2004. Species Coextinctions and the Biodiversity Crisis. Science 305, 1632–1634. doi:</w:t>
      </w:r>
      <w:hyperlink r:id="rId108">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09">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10">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11">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12">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13">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14">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15">
        <w:r>
          <w:rPr>
            <w:rStyle w:val="Hyperlink"/>
          </w:rPr>
          <w:t xml:space="preserve">10.2307/1796430</w:t>
        </w:r>
      </w:hyperlink>
    </w:p>
    <w:p>
      <w:pPr>
        <w:pStyle w:val="Bibliography"/>
      </w:pPr>
      <w:r>
        <w:t xml:space="preserve">May, R.M., 2004. Uses and abuses of mathematics in biology. Science (New York, N.Y.) 303, 790–3. doi:</w:t>
      </w:r>
      <w:hyperlink r:id="rId116">
        <w:r>
          <w:rPr>
            <w:rStyle w:val="Hyperlink"/>
          </w:rPr>
          <w:t xml:space="preserve">10.1126/science.1094442</w:t>
        </w:r>
      </w:hyperlink>
    </w:p>
    <w:p>
      <w:pPr>
        <w:pStyle w:val="Bibliography"/>
      </w:pPr>
      <w:r>
        <w:t xml:space="preserve">May, R.M., 1973. Stability and complexity in model ecosystems. Monographs in population biology 6, 1–235. doi:</w:t>
      </w:r>
      <w:hyperlink r:id="rId117">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18">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19">
        <w:r>
          <w:rPr>
            <w:rStyle w:val="Hyperlink"/>
          </w:rPr>
          <w:t xml:space="preserve">10.1038/nature01569.1.</w:t>
        </w:r>
      </w:hyperlink>
    </w:p>
    <w:p>
      <w:pPr>
        <w:pStyle w:val="Bibliography"/>
      </w:pPr>
      <w:r>
        <w:t xml:space="preserve">McGill, B.J., 2010. Matters of Scale. Science 328, 575–576. doi:</w:t>
      </w:r>
      <w:hyperlink r:id="rId120">
        <w:r>
          <w:rPr>
            <w:rStyle w:val="Hyperlink"/>
          </w:rPr>
          <w:t xml:space="preserve">10.1126/science.1188528</w:t>
        </w:r>
      </w:hyperlink>
    </w:p>
    <w:p>
      <w:pPr>
        <w:pStyle w:val="Bibliography"/>
      </w:pPr>
      <w:r>
        <w:t xml:space="preserve">McGill, B.J., Enquist, B.J., Weiher, E., Westoby, M., 2006. Rebuilding community ecology from functional traits. Trends in ecology &amp; evolution 21, 178–185. doi:</w:t>
      </w:r>
      <w:hyperlink r:id="rId121">
        <w:r>
          <w:rPr>
            <w:rStyle w:val="Hyperlink"/>
          </w:rPr>
          <w:t xml:space="preserve">10.1016/j.tree.2006.02.002</w:t>
        </w:r>
      </w:hyperlink>
    </w:p>
    <w:p>
      <w:pPr>
        <w:pStyle w:val="Bibliography"/>
      </w:pPr>
      <w:r>
        <w:t xml:space="preserve">Monod, J., 1970. Le hasard et la n{é}c{é}ssit{é}: Editions Du Seuil.</w:t>
      </w:r>
    </w:p>
    <w:p>
      <w:pPr>
        <w:pStyle w:val="Bibliography"/>
      </w:pPr>
      <w:r>
        <w:t xml:space="preserve">Neigel, J., 2003. Species-area relatioships and marine conservation. Ecological Applications 13, 138–145. doi:</w:t>
      </w:r>
      <w:hyperlink r:id="rId122">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23">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24">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25">
        <w:r>
          <w:rPr>
            <w:rStyle w:val="Hyperlink"/>
          </w:rPr>
          <w:t xml:space="preserve">10.1098/rstb.2009.0027</w:t>
        </w:r>
      </w:hyperlink>
    </w:p>
    <w:p>
      <w:pPr>
        <w:pStyle w:val="Bibliography"/>
      </w:pPr>
      <w:r>
        <w:t xml:space="preserve">Pelletier, F., Garant, D., Hendry, A., 2009. Eco-evolutionary dynamics. Philosophical Transactions of the Royal Society B: Biological Sciences 364, 1483–1489. doi:</w:t>
      </w:r>
      <w:hyperlink r:id="rId125">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26">
        <w:r>
          <w:rPr>
            <w:rStyle w:val="Hyperlink"/>
          </w:rPr>
          <w:t xml:space="preserve">10.1371/journal.pone.0114674</w:t>
        </w:r>
      </w:hyperlink>
    </w:p>
    <w:p>
      <w:pPr>
        <w:pStyle w:val="Bibliography"/>
      </w:pPr>
      <w:r>
        <w:t xml:space="preserve">Poisot, T., Stouffer, D.B., Gravel, D., 2015. Beyond species: why ecological interactions vary through space and time. Oikos 124, 243–251. doi:</w:t>
      </w:r>
      <w:hyperlink r:id="rId127">
        <w:r>
          <w:rPr>
            <w:rStyle w:val="Hyperlink"/>
          </w:rPr>
          <w:t xml:space="preserve">10.1101/001677</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28">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29">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30">
        <w:r>
          <w:rPr>
            <w:rStyle w:val="Hyperlink"/>
          </w:rPr>
          <w:t xml:space="preserve">10.1111/j.1600-0587.2011.07409.x</w:t>
        </w:r>
      </w:hyperlink>
    </w:p>
    <w:p>
      <w:pPr>
        <w:pStyle w:val="Bibliography"/>
      </w:pPr>
      <w:r>
        <w:t xml:space="preserve">Ricklefs, R.E., 2003. A comment on Hubbell ’s zero-sum ecological drift model. Oikos 1001, 185–192.</w:t>
      </w:r>
    </w:p>
    <w:p>
      <w:pPr>
        <w:pStyle w:val="Bibliography"/>
      </w:pPr>
      <w:r>
        <w:t xml:space="preserve">Ricklefs, R.E., 1987. Community diversity: relative roles of local and regional processes. Science 235, 167–171. doi:</w:t>
      </w:r>
      <w:hyperlink r:id="rId131">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32">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33">
        <w:r>
          <w:rPr>
            <w:rStyle w:val="Hyperlink"/>
          </w:rPr>
          <w:t xml:space="preserve">10.1016/j.tree.2012.01.004</w:t>
        </w:r>
      </w:hyperlink>
    </w:p>
    <w:p>
      <w:pPr>
        <w:pStyle w:val="Bibliography"/>
      </w:pPr>
      <w:r>
        <w:t xml:space="preserve">Saccheri, I., Kuussaari, M., Kankare, M., Vikman, P., Fortelius, W., Hanski, I., 1998. Inbreeding and extinction in a butterfly metapopulation. Nature 392, 491–494. doi:</w:t>
      </w:r>
      <w:hyperlink r:id="rId134">
        <w:r>
          <w:rPr>
            <w:rStyle w:val="Hyperlink"/>
          </w:rPr>
          <w:t xml:space="preserve">Doi 10.1038/33136</w:t>
        </w:r>
      </w:hyperlink>
    </w:p>
    <w:p>
      <w:pPr>
        <w:pStyle w:val="Bibliography"/>
      </w:pPr>
      <w:r>
        <w:t xml:space="preserve">Schoener, T.W., 2011a. The Newest Synthesis : Understanding Ecological Dynamics. Science 331, 426–429. doi:</w:t>
      </w:r>
      <w:hyperlink r:id="rId135">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35">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36">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37">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38">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38">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39">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40">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41">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42">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43">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44">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cey, D., Kilburn, M.R., Saunders, M., Cliff, J., Brasier, M.D., 2011. Microfossils of sulphur-metabolizing cells in 3.4-billion-year-old rocks of Western Australia. Nature Geoscience 4, 698–702. doi:</w:t>
      </w:r>
      <w:hyperlink r:id="rId145">
        <w:r>
          <w:rPr>
            <w:rStyle w:val="Hyperlink"/>
          </w:rPr>
          <w:t xml:space="preserve">10.1038/ngeo1238</w:t>
        </w:r>
      </w:hyperlink>
    </w:p>
    <w:p>
      <w:pPr>
        <w:pStyle w:val="Bibliography"/>
      </w:pPr>
      <w:r>
        <w:t xml:space="preserve">Waldrop, M.M., 2016. The hundred-year quest for gravitational waves — in pictures. Nature. doi:</w:t>
      </w:r>
      <w:hyperlink r:id="rId146">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47">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48">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49">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50">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c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 1881)</w:t>
      </w:r>
      <w:r>
        <w:t xml:space="preserve">, ce qui est audacieux pour l'époque mais bien en-dessous de de l'âge des derniers fossiles estimée à 3.4 miliards d'années</w:t>
      </w:r>
      <w:r>
        <w:t xml:space="preserve"> </w:t>
      </w:r>
      <w:r>
        <w:t xml:space="preserve">(Wacey et al., 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ces apport en biologie et en sociologue, il est notamment l'auteur de 32 livre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tion parfois massive de pesticide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édit 12 des trois dernières crises économiques. Je pense que pur ce qui est de nos capacité de prédictions, nous nous apparentons plus aux économistes qu'aux physiciens.</w:t>
      </w:r>
    </w:p>
  </w:footnote>
  <w:footnote w:id="34">
    <w:p>
      <w:pPr>
        <w:pStyle w:val="FootnoteText"/>
      </w:pPr>
      <w:r>
        <w:rPr>
          <w:rStyle w:val="FootnoteReference"/>
        </w:rPr>
        <w:footnoteRef/>
      </w:r>
      <w:r>
        <w:t xml:space="preserve"> </w:t>
      </w:r>
      <w:r>
        <w:t xml:space="preserve">Il s'agit de la plante modèle par excellence dont le génome fut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39">
    <w:p>
      <w:pPr>
        <w:pStyle w:val="FootnoteText"/>
      </w:pPr>
      <w:r>
        <w:rPr>
          <w:rStyle w:val="FootnoteReference"/>
        </w:rPr>
        <w:footnoteRef/>
      </w:r>
      <w:r>
        <w:t xml:space="preserve"> </w:t>
      </w:r>
      <w:r>
        <w:t xml:space="preserve">notamment basée sur la similarité de fossiles trouvés sur des continents très èloignés</w:t>
      </w:r>
    </w:p>
  </w:footnote>
  <w:footnote w:id="42">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s. Une tentative a été proposé de parler de la niche comme une espace ou le taux de croissance net est supérieur à 0</w:t>
      </w:r>
      <w:r>
        <w:t xml:space="preserve"> </w:t>
      </w:r>
      <w:r>
        <w:t xml:space="preserve">(Chase and Leibold, 2003)</w:t>
      </w:r>
      <w:r>
        <w:t xml:space="preserve">, malgré l'aspect plus quantitatif, le problème est de trouver une méthode générale pour le calculer.</w:t>
      </w:r>
    </w:p>
  </w:footnote>
  <w:footnote w:id="51">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2">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 [http://www.nytimes.com/2016/03/13/opinion/sunday/the-global-solution-to-extinction.html][http://www.nytimes.com/2016/03/13/opinion/sunday/the-global-solution-to-extinction.html].</w:t>
      </w:r>
    </w:p>
  </w:footnote>
  <w:footnote w:id="56">
    <w:p>
      <w:pPr>
        <w:pStyle w:val="FootnoteText"/>
      </w:pPr>
      <w:r>
        <w:rPr>
          <w:rStyle w:val="FootnoteReference"/>
        </w:rPr>
        <w:footnoteRef/>
      </w:r>
      <w:r>
        <w:t xml:space="preserve"> </w:t>
      </w:r>
      <w:r>
        <w:t xml:space="preserve">Les îles sont cependant souvent dans des archipels où la lecture de ces flux n'est pas si simple.</w:t>
      </w:r>
    </w:p>
  </w:footnote>
  <w:footnote w:id="57">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ef01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3a744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hyperlink" Id="rId43" Target="http://worldclim.org" TargetMode="External" /><Relationship Type="http://schemas.openxmlformats.org/officeDocument/2006/relationships/hyperlink" Id="rId44" Target="http://www.gbif.org" TargetMode="External" /><Relationship Type="http://schemas.openxmlformats.org/officeDocument/2006/relationships/hyperlink" Id="rId95" Target="https://doi.org/10.1002/joc.1276" TargetMode="External" /><Relationship Type="http://schemas.openxmlformats.org/officeDocument/2006/relationships/hyperlink" Id="rId100" Target="https://doi.org/10.1007/s003380050237" TargetMode="External" /><Relationship Type="http://schemas.openxmlformats.org/officeDocument/2006/relationships/hyperlink" Id="rId149" Target="https://doi.org/10.1007/s10441-012-9144-6" TargetMode="External" /><Relationship Type="http://schemas.openxmlformats.org/officeDocument/2006/relationships/hyperlink" Id="rId75" Target="https://doi.org/10.1007/s13398-014-0173-7.2" TargetMode="External" /><Relationship Type="http://schemas.openxmlformats.org/officeDocument/2006/relationships/hyperlink" Id="rId92" Target="https://doi.org/10.1016/0169-5347(89)90061-X" TargetMode="External" /><Relationship Type="http://schemas.openxmlformats.org/officeDocument/2006/relationships/hyperlink" Id="rId144" Target="https://doi.org/10.1016/j.biocon.2011.04.009" TargetMode="External" /><Relationship Type="http://schemas.openxmlformats.org/officeDocument/2006/relationships/hyperlink" Id="rId69" Target="https://doi.org/10.1016/j.ecoinf.2013.11.002" TargetMode="External" /><Relationship Type="http://schemas.openxmlformats.org/officeDocument/2006/relationships/hyperlink" Id="rId139" Target="https://doi.org/10.1016/j.jaridenv.2015.02.004" TargetMode="External" /><Relationship Type="http://schemas.openxmlformats.org/officeDocument/2006/relationships/hyperlink" Id="rId121" Target="https://doi.org/10.1016/j.tree.2006.02.002" TargetMode="External" /><Relationship Type="http://schemas.openxmlformats.org/officeDocument/2006/relationships/hyperlink" Id="rId133" Target="https://doi.org/10.1016/j.tree.2012.01.004" TargetMode="External" /><Relationship Type="http://schemas.openxmlformats.org/officeDocument/2006/relationships/hyperlink" Id="rId109" Target="https://doi.org/10.1017/CBO9780511565403" TargetMode="External" /><Relationship Type="http://schemas.openxmlformats.org/officeDocument/2006/relationships/hyperlink" Id="rId114" Target="https://doi.org/10.1017/CBO9781107415324.004" TargetMode="External" /><Relationship Type="http://schemas.openxmlformats.org/officeDocument/2006/relationships/hyperlink" Id="rId118" Target="https://doi.org/10.1038/35012234" TargetMode="External" /><Relationship Type="http://schemas.openxmlformats.org/officeDocument/2006/relationships/hyperlink" Id="rId65" Target="https://doi.org/10.1038/35048692" TargetMode="External" /><Relationship Type="http://schemas.openxmlformats.org/officeDocument/2006/relationships/hyperlink" Id="rId78" Target="https://doi.org/10.1038/35842" TargetMode="External" /><Relationship Type="http://schemas.openxmlformats.org/officeDocument/2006/relationships/hyperlink" Id="rId146" Target="https://doi.org/10.1038/nature.2016.19340" TargetMode="External" /><Relationship Type="http://schemas.openxmlformats.org/officeDocument/2006/relationships/hyperlink" Id="rId119" Target="https://doi.org/10.1038/nature01569.1." TargetMode="External" /><Relationship Type="http://schemas.openxmlformats.org/officeDocument/2006/relationships/hyperlink" Id="rId150" Target="https://doi.org/10.1038/nature01767" TargetMode="External" /><Relationship Type="http://schemas.openxmlformats.org/officeDocument/2006/relationships/hyperlink" Id="rId82" Target="https://doi.org/10.1038/nature05747" TargetMode="External" /><Relationship Type="http://schemas.openxmlformats.org/officeDocument/2006/relationships/hyperlink" Id="rId93" Target="https://doi.org/10.1038/nature09985" TargetMode="External" /><Relationship Type="http://schemas.openxmlformats.org/officeDocument/2006/relationships/hyperlink" Id="rId64" Target="https://doi.org/10.1038/nature10832" TargetMode="External" /><Relationship Type="http://schemas.openxmlformats.org/officeDocument/2006/relationships/hyperlink" Id="rId145" Target="https://doi.org/10.1038/ngeo1238" TargetMode="External" /><Relationship Type="http://schemas.openxmlformats.org/officeDocument/2006/relationships/hyperlink" Id="rId113" Target="https://doi.org/10.1046/j.1365-2699.2000.00185.x" TargetMode="External" /><Relationship Type="http://schemas.openxmlformats.org/officeDocument/2006/relationships/hyperlink" Id="rId77" Target="https://doi.org/10.1046/j.1461-0248.2002.00366.x" TargetMode="External" /><Relationship Type="http://schemas.openxmlformats.org/officeDocument/2006/relationships/hyperlink" Id="rId123" Target="https://doi.org/10.1046/j.1466-822X.2003.00042.x" TargetMode="External" /><Relationship Type="http://schemas.openxmlformats.org/officeDocument/2006/relationships/hyperlink" Id="rId103" Target="https://doi.org/10.1073/pnas.0604666104" TargetMode="External" /><Relationship Type="http://schemas.openxmlformats.org/officeDocument/2006/relationships/hyperlink" Id="rId142" Target="https://doi.org/10.1073/pnas.0901562106" TargetMode="External" /><Relationship Type="http://schemas.openxmlformats.org/officeDocument/2006/relationships/hyperlink" Id="rId96" Target="https://doi.org/10.1073/pnas.0905137106" TargetMode="External" /><Relationship Type="http://schemas.openxmlformats.org/officeDocument/2006/relationships/hyperlink" Id="rId85" Target="https://doi.org/10.1073/pnas.0914089107" TargetMode="External" /><Relationship Type="http://schemas.openxmlformats.org/officeDocument/2006/relationships/hyperlink" Id="rId101" Target="https://doi.org/10.1073/pnas.1107004109" TargetMode="External" /><Relationship Type="http://schemas.openxmlformats.org/officeDocument/2006/relationships/hyperlink" Id="rId91" Target="https://doi.org/10.1073/pnas.1210127110" TargetMode="External" /><Relationship Type="http://schemas.openxmlformats.org/officeDocument/2006/relationships/hyperlink" Id="rId112" Target="https://doi.org/10.1093/besa/15.3.237" TargetMode="External" /><Relationship Type="http://schemas.openxmlformats.org/officeDocument/2006/relationships/hyperlink" Id="rId97" Target="https://doi.org/10.1098/rspb.2008.1536" TargetMode="External" /><Relationship Type="http://schemas.openxmlformats.org/officeDocument/2006/relationships/hyperlink" Id="rId129" Target="https://doi.org/10.1098/rstb.2009.0012" TargetMode="External" /><Relationship Type="http://schemas.openxmlformats.org/officeDocument/2006/relationships/hyperlink" Id="rId125" Target="https://doi.org/10.1098/rstb.2009.0027" TargetMode="External" /><Relationship Type="http://schemas.openxmlformats.org/officeDocument/2006/relationships/hyperlink" Id="rId127" Target="https://doi.org/10.1101/001677" TargetMode="External" /><Relationship Type="http://schemas.openxmlformats.org/officeDocument/2006/relationships/hyperlink" Id="rId117" Target="https://doi.org/10.1109/TSMC.1978.4309856" TargetMode="External" /><Relationship Type="http://schemas.openxmlformats.org/officeDocument/2006/relationships/hyperlink" Id="rId132" Target="https://doi.org/10.1111/1365-2664.12724" TargetMode="External" /><Relationship Type="http://schemas.openxmlformats.org/officeDocument/2006/relationships/hyperlink" Id="rId88" Target="https://doi.org/10.1111/2041-210X.12103" TargetMode="External" /><Relationship Type="http://schemas.openxmlformats.org/officeDocument/2006/relationships/hyperlink" Id="rId128" Target="https://doi.org/10.1111/2041-210X.12180" TargetMode="External" /><Relationship Type="http://schemas.openxmlformats.org/officeDocument/2006/relationships/hyperlink" Id="rId141" Target="https://doi.org/10.1111/ele.12104" TargetMode="External" /><Relationship Type="http://schemas.openxmlformats.org/officeDocument/2006/relationships/hyperlink" Id="rId148" Target="https://doi.org/10.1111/ele.12398" TargetMode="External" /><Relationship Type="http://schemas.openxmlformats.org/officeDocument/2006/relationships/hyperlink" Id="rId71" Target="https://doi.org/10.1111/geb.12311" TargetMode="External" /><Relationship Type="http://schemas.openxmlformats.org/officeDocument/2006/relationships/hyperlink" Id="rId147" Target="https://doi.org/10.1111/j.1096-3642.1860.tb00090.x" TargetMode="External" /><Relationship Type="http://schemas.openxmlformats.org/officeDocument/2006/relationships/hyperlink" Id="rId90" Target="https://doi.org/10.1111/j.1365-2699.2011.02550.x" TargetMode="External" /><Relationship Type="http://schemas.openxmlformats.org/officeDocument/2006/relationships/hyperlink" Id="rId107" Target="https://doi.org/10.1111/j.1365-2699.2011.02663.x" TargetMode="External" /><Relationship Type="http://schemas.openxmlformats.org/officeDocument/2006/relationships/hyperlink" Id="rId111" Target="https://doi.org/10.1111/j.1461-0248.2004.00608.x" TargetMode="External" /><Relationship Type="http://schemas.openxmlformats.org/officeDocument/2006/relationships/hyperlink" Id="rId86" Target="https://doi.org/10.1111/j.1461-0248.2006.00884.x" TargetMode="External" /><Relationship Type="http://schemas.openxmlformats.org/officeDocument/2006/relationships/hyperlink" Id="rId98" Target="https://doi.org/10.1111/j.1461-0248.2011.01634.x" TargetMode="External" /><Relationship Type="http://schemas.openxmlformats.org/officeDocument/2006/relationships/hyperlink" Id="rId87" Target="https://doi.org/10.1111/j.1461-0248.2011.01667.x" TargetMode="External" /><Relationship Type="http://schemas.openxmlformats.org/officeDocument/2006/relationships/hyperlink" Id="rId106" Target="https://doi.org/10.1111/j.1461-0248.2011.01732.x" TargetMode="External" /><Relationship Type="http://schemas.openxmlformats.org/officeDocument/2006/relationships/hyperlink" Id="rId70" Target="https://doi.org/10.1111/j.1461-0248.2011.01736.x" TargetMode="External" /><Relationship Type="http://schemas.openxmlformats.org/officeDocument/2006/relationships/hyperlink" Id="rId94" Target="https://doi.org/10.1111/j.1466-8238.2007.00345.x" TargetMode="External" /><Relationship Type="http://schemas.openxmlformats.org/officeDocument/2006/relationships/hyperlink" Id="rId84" Target="https://doi.org/10.1111/j.1600-0587.2011.07103.x" TargetMode="External" /><Relationship Type="http://schemas.openxmlformats.org/officeDocument/2006/relationships/hyperlink" Id="rId130" Target="https://doi.org/10.1111/j.1600-0587.2011.07409.x" TargetMode="External" /><Relationship Type="http://schemas.openxmlformats.org/officeDocument/2006/relationships/hyperlink" Id="rId68" Target="https://doi.org/10.1111/j.1600-0587.2012.07364.x" TargetMode="External" /><Relationship Type="http://schemas.openxmlformats.org/officeDocument/2006/relationships/hyperlink" Id="rId66" Target="https://doi.org/10.1111/j.1600-0587.2013.00643.x" TargetMode="External" /><Relationship Type="http://schemas.openxmlformats.org/officeDocument/2006/relationships/hyperlink" Id="rId80" Target="https://doi.org/10.1111/j.2006.0906-7590.04596.x" TargetMode="External" /><Relationship Type="http://schemas.openxmlformats.org/officeDocument/2006/relationships/hyperlink" Id="rId116" Target="https://doi.org/10.1126/science.1094442" TargetMode="External" /><Relationship Type="http://schemas.openxmlformats.org/officeDocument/2006/relationships/hyperlink" Id="rId108" Target="https://doi.org/10.1126/science.1101101" TargetMode="External" /><Relationship Type="http://schemas.openxmlformats.org/officeDocument/2006/relationships/hyperlink" Id="rId67" Target="https://doi.org/10.1126/science.1131002" TargetMode="External" /><Relationship Type="http://schemas.openxmlformats.org/officeDocument/2006/relationships/hyperlink" Id="rId124" Target="https://doi.org/10.1126/science.1139024" TargetMode="External" /><Relationship Type="http://schemas.openxmlformats.org/officeDocument/2006/relationships/hyperlink" Id="rId120" Target="https://doi.org/10.1126/science.1188528" TargetMode="External" /><Relationship Type="http://schemas.openxmlformats.org/officeDocument/2006/relationships/hyperlink" Id="rId135" Target="https://doi.org/10.1126/science.1193954" TargetMode="External" /><Relationship Type="http://schemas.openxmlformats.org/officeDocument/2006/relationships/hyperlink" Id="rId131" Target="https://doi.org/10.1126/science.235.4785.167" TargetMode="External" /><Relationship Type="http://schemas.openxmlformats.org/officeDocument/2006/relationships/hyperlink" Id="rId99" Target="https://doi.org/10.1126/science.283.5401.554" TargetMode="External" /><Relationship Type="http://schemas.openxmlformats.org/officeDocument/2006/relationships/hyperlink" Id="rId110" Target="https://doi.org/10.1146/annurev-ecolsys-102209-144628" TargetMode="External" /><Relationship Type="http://schemas.openxmlformats.org/officeDocument/2006/relationships/hyperlink" Id="rId81" Target="https://doi.org/10.1146/annurev.ecolsys.110308.120159" TargetMode="External" /><Relationship Type="http://schemas.openxmlformats.org/officeDocument/2006/relationships/hyperlink" Id="rId136" Target="https://doi.org/10.1146/annurev.ecolsys.110308.120317" TargetMode="External" /><Relationship Type="http://schemas.openxmlformats.org/officeDocument/2006/relationships/hyperlink" Id="rId137" Target="https://doi.org/10.1146/annurev.es.05.110174.001113" TargetMode="External" /><Relationship Type="http://schemas.openxmlformats.org/officeDocument/2006/relationships/hyperlink" Id="rId102" Target="https://doi.org/10.1196/annals.1439.002" TargetMode="External" /><Relationship Type="http://schemas.openxmlformats.org/officeDocument/2006/relationships/hyperlink" Id="rId140" Target="https://doi.org/10.1214/10-AOP534" TargetMode="External" /><Relationship Type="http://schemas.openxmlformats.org/officeDocument/2006/relationships/hyperlink" Id="rId83" Target="https://doi.org/10.1371/journal.pone.0069504" TargetMode="External" /><Relationship Type="http://schemas.openxmlformats.org/officeDocument/2006/relationships/hyperlink" Id="rId126" Target="https://doi.org/10.1371/journal.pone.0114674" TargetMode="External" /><Relationship Type="http://schemas.openxmlformats.org/officeDocument/2006/relationships/hyperlink" Id="rId104" Target="https://doi.org/10.1890/03-0820" TargetMode="External" /><Relationship Type="http://schemas.openxmlformats.org/officeDocument/2006/relationships/hyperlink" Id="rId73" Target="https://doi.org/10.1890/03-9000" TargetMode="External" /><Relationship Type="http://schemas.openxmlformats.org/officeDocument/2006/relationships/hyperlink" Id="rId122" Target="https://doi.org/10.1890/1051-0761(2003)013[0138:SARAMC]2.0.CO;2" TargetMode="External" /><Relationship Type="http://schemas.openxmlformats.org/officeDocument/2006/relationships/hyperlink" Id="rId143" Target="https://doi.org/10.1890/120126" TargetMode="External" /><Relationship Type="http://schemas.openxmlformats.org/officeDocument/2006/relationships/hyperlink" Id="rId105" Target="https://doi.org/10.1890/13-1424.1" TargetMode="External" /><Relationship Type="http://schemas.openxmlformats.org/officeDocument/2006/relationships/hyperlink" Id="rId115" Target="https://doi.org/10.2307/1796430" TargetMode="External" /><Relationship Type="http://schemas.openxmlformats.org/officeDocument/2006/relationships/hyperlink" Id="rId72" Target="https://doi.org/10.2307/1934589" TargetMode="External" /><Relationship Type="http://schemas.openxmlformats.org/officeDocument/2006/relationships/hyperlink" Id="rId138" Target="https://doi.org/10.2307/1934856" TargetMode="External" /><Relationship Type="http://schemas.openxmlformats.org/officeDocument/2006/relationships/hyperlink" Id="rId76" Target="https://doi.org/10.2307/1936961" TargetMode="External" /><Relationship Type="http://schemas.openxmlformats.org/officeDocument/2006/relationships/hyperlink" Id="rId74" Target="https://doi.org/10.2307/1938125" TargetMode="External" /><Relationship Type="http://schemas.openxmlformats.org/officeDocument/2006/relationships/hyperlink" Id="rId89" Target="https://doi.org/10.2307/4072271" TargetMode="External" /><Relationship Type="http://schemas.openxmlformats.org/officeDocument/2006/relationships/hyperlink" Id="rId79" Target="https://doi.org/10.2307/4444260" TargetMode="External" /><Relationship Type="http://schemas.openxmlformats.org/officeDocument/2006/relationships/hyperlink" Id="rId134" Target="https://doi.org/Doi 10.1038/33136" TargetMode="External" /></Relationships>
</file>

<file path=word/_rels/footnotes.xml.rels><?xml version="1.0" encoding="UTF-8"?>
<Relationships xmlns="http://schemas.openxmlformats.org/package/2006/relationships"><Relationship Type="http://schemas.openxmlformats.org/officeDocument/2006/relationships/hyperlink" Id="rId43" Target="http://worldclim.org" TargetMode="External" /><Relationship Type="http://schemas.openxmlformats.org/officeDocument/2006/relationships/hyperlink" Id="rId44" Target="http://www.gbif.org" TargetMode="External" /><Relationship Type="http://schemas.openxmlformats.org/officeDocument/2006/relationships/hyperlink" Id="rId95" Target="https://doi.org/10.1002/joc.1276" TargetMode="External" /><Relationship Type="http://schemas.openxmlformats.org/officeDocument/2006/relationships/hyperlink" Id="rId100" Target="https://doi.org/10.1007/s003380050237" TargetMode="External" /><Relationship Type="http://schemas.openxmlformats.org/officeDocument/2006/relationships/hyperlink" Id="rId149" Target="https://doi.org/10.1007/s10441-012-9144-6" TargetMode="External" /><Relationship Type="http://schemas.openxmlformats.org/officeDocument/2006/relationships/hyperlink" Id="rId75" Target="https://doi.org/10.1007/s13398-014-0173-7.2" TargetMode="External" /><Relationship Type="http://schemas.openxmlformats.org/officeDocument/2006/relationships/hyperlink" Id="rId92" Target="https://doi.org/10.1016/0169-5347(89)90061-X" TargetMode="External" /><Relationship Type="http://schemas.openxmlformats.org/officeDocument/2006/relationships/hyperlink" Id="rId144" Target="https://doi.org/10.1016/j.biocon.2011.04.009" TargetMode="External" /><Relationship Type="http://schemas.openxmlformats.org/officeDocument/2006/relationships/hyperlink" Id="rId69" Target="https://doi.org/10.1016/j.ecoinf.2013.11.002" TargetMode="External" /><Relationship Type="http://schemas.openxmlformats.org/officeDocument/2006/relationships/hyperlink" Id="rId139" Target="https://doi.org/10.1016/j.jaridenv.2015.02.004" TargetMode="External" /><Relationship Type="http://schemas.openxmlformats.org/officeDocument/2006/relationships/hyperlink" Id="rId121" Target="https://doi.org/10.1016/j.tree.2006.02.002" TargetMode="External" /><Relationship Type="http://schemas.openxmlformats.org/officeDocument/2006/relationships/hyperlink" Id="rId133" Target="https://doi.org/10.1016/j.tree.2012.01.004" TargetMode="External" /><Relationship Type="http://schemas.openxmlformats.org/officeDocument/2006/relationships/hyperlink" Id="rId109" Target="https://doi.org/10.1017/CBO9780511565403" TargetMode="External" /><Relationship Type="http://schemas.openxmlformats.org/officeDocument/2006/relationships/hyperlink" Id="rId114" Target="https://doi.org/10.1017/CBO9781107415324.004" TargetMode="External" /><Relationship Type="http://schemas.openxmlformats.org/officeDocument/2006/relationships/hyperlink" Id="rId118" Target="https://doi.org/10.1038/35012234" TargetMode="External" /><Relationship Type="http://schemas.openxmlformats.org/officeDocument/2006/relationships/hyperlink" Id="rId65" Target="https://doi.org/10.1038/35048692" TargetMode="External" /><Relationship Type="http://schemas.openxmlformats.org/officeDocument/2006/relationships/hyperlink" Id="rId78" Target="https://doi.org/10.1038/35842" TargetMode="External" /><Relationship Type="http://schemas.openxmlformats.org/officeDocument/2006/relationships/hyperlink" Id="rId146" Target="https://doi.org/10.1038/nature.2016.19340" TargetMode="External" /><Relationship Type="http://schemas.openxmlformats.org/officeDocument/2006/relationships/hyperlink" Id="rId119" Target="https://doi.org/10.1038/nature01569.1." TargetMode="External" /><Relationship Type="http://schemas.openxmlformats.org/officeDocument/2006/relationships/hyperlink" Id="rId150" Target="https://doi.org/10.1038/nature01767" TargetMode="External" /><Relationship Type="http://schemas.openxmlformats.org/officeDocument/2006/relationships/hyperlink" Id="rId82" Target="https://doi.org/10.1038/nature05747" TargetMode="External" /><Relationship Type="http://schemas.openxmlformats.org/officeDocument/2006/relationships/hyperlink" Id="rId93" Target="https://doi.org/10.1038/nature09985" TargetMode="External" /><Relationship Type="http://schemas.openxmlformats.org/officeDocument/2006/relationships/hyperlink" Id="rId64" Target="https://doi.org/10.1038/nature10832" TargetMode="External" /><Relationship Type="http://schemas.openxmlformats.org/officeDocument/2006/relationships/hyperlink" Id="rId145" Target="https://doi.org/10.1038/ngeo1238" TargetMode="External" /><Relationship Type="http://schemas.openxmlformats.org/officeDocument/2006/relationships/hyperlink" Id="rId113" Target="https://doi.org/10.1046/j.1365-2699.2000.00185.x" TargetMode="External" /><Relationship Type="http://schemas.openxmlformats.org/officeDocument/2006/relationships/hyperlink" Id="rId77" Target="https://doi.org/10.1046/j.1461-0248.2002.00366.x" TargetMode="External" /><Relationship Type="http://schemas.openxmlformats.org/officeDocument/2006/relationships/hyperlink" Id="rId123" Target="https://doi.org/10.1046/j.1466-822X.2003.00042.x" TargetMode="External" /><Relationship Type="http://schemas.openxmlformats.org/officeDocument/2006/relationships/hyperlink" Id="rId103" Target="https://doi.org/10.1073/pnas.0604666104" TargetMode="External" /><Relationship Type="http://schemas.openxmlformats.org/officeDocument/2006/relationships/hyperlink" Id="rId142" Target="https://doi.org/10.1073/pnas.0901562106" TargetMode="External" /><Relationship Type="http://schemas.openxmlformats.org/officeDocument/2006/relationships/hyperlink" Id="rId96" Target="https://doi.org/10.1073/pnas.0905137106" TargetMode="External" /><Relationship Type="http://schemas.openxmlformats.org/officeDocument/2006/relationships/hyperlink" Id="rId85" Target="https://doi.org/10.1073/pnas.0914089107" TargetMode="External" /><Relationship Type="http://schemas.openxmlformats.org/officeDocument/2006/relationships/hyperlink" Id="rId101" Target="https://doi.org/10.1073/pnas.1107004109" TargetMode="External" /><Relationship Type="http://schemas.openxmlformats.org/officeDocument/2006/relationships/hyperlink" Id="rId91" Target="https://doi.org/10.1073/pnas.1210127110" TargetMode="External" /><Relationship Type="http://schemas.openxmlformats.org/officeDocument/2006/relationships/hyperlink" Id="rId112" Target="https://doi.org/10.1093/besa/15.3.237" TargetMode="External" /><Relationship Type="http://schemas.openxmlformats.org/officeDocument/2006/relationships/hyperlink" Id="rId97" Target="https://doi.org/10.1098/rspb.2008.1536" TargetMode="External" /><Relationship Type="http://schemas.openxmlformats.org/officeDocument/2006/relationships/hyperlink" Id="rId129" Target="https://doi.org/10.1098/rstb.2009.0012" TargetMode="External" /><Relationship Type="http://schemas.openxmlformats.org/officeDocument/2006/relationships/hyperlink" Id="rId125" Target="https://doi.org/10.1098/rstb.2009.0027" TargetMode="External" /><Relationship Type="http://schemas.openxmlformats.org/officeDocument/2006/relationships/hyperlink" Id="rId127" Target="https://doi.org/10.1101/001677" TargetMode="External" /><Relationship Type="http://schemas.openxmlformats.org/officeDocument/2006/relationships/hyperlink" Id="rId117" Target="https://doi.org/10.1109/TSMC.1978.4309856" TargetMode="External" /><Relationship Type="http://schemas.openxmlformats.org/officeDocument/2006/relationships/hyperlink" Id="rId132" Target="https://doi.org/10.1111/1365-2664.12724" TargetMode="External" /><Relationship Type="http://schemas.openxmlformats.org/officeDocument/2006/relationships/hyperlink" Id="rId88" Target="https://doi.org/10.1111/2041-210X.12103" TargetMode="External" /><Relationship Type="http://schemas.openxmlformats.org/officeDocument/2006/relationships/hyperlink" Id="rId128" Target="https://doi.org/10.1111/2041-210X.12180" TargetMode="External" /><Relationship Type="http://schemas.openxmlformats.org/officeDocument/2006/relationships/hyperlink" Id="rId141" Target="https://doi.org/10.1111/ele.12104" TargetMode="External" /><Relationship Type="http://schemas.openxmlformats.org/officeDocument/2006/relationships/hyperlink" Id="rId148" Target="https://doi.org/10.1111/ele.12398" TargetMode="External" /><Relationship Type="http://schemas.openxmlformats.org/officeDocument/2006/relationships/hyperlink" Id="rId71" Target="https://doi.org/10.1111/geb.12311" TargetMode="External" /><Relationship Type="http://schemas.openxmlformats.org/officeDocument/2006/relationships/hyperlink" Id="rId147" Target="https://doi.org/10.1111/j.1096-3642.1860.tb00090.x" TargetMode="External" /><Relationship Type="http://schemas.openxmlformats.org/officeDocument/2006/relationships/hyperlink" Id="rId90" Target="https://doi.org/10.1111/j.1365-2699.2011.02550.x" TargetMode="External" /><Relationship Type="http://schemas.openxmlformats.org/officeDocument/2006/relationships/hyperlink" Id="rId107" Target="https://doi.org/10.1111/j.1365-2699.2011.02663.x" TargetMode="External" /><Relationship Type="http://schemas.openxmlformats.org/officeDocument/2006/relationships/hyperlink" Id="rId111" Target="https://doi.org/10.1111/j.1461-0248.2004.00608.x" TargetMode="External" /><Relationship Type="http://schemas.openxmlformats.org/officeDocument/2006/relationships/hyperlink" Id="rId86" Target="https://doi.org/10.1111/j.1461-0248.2006.00884.x" TargetMode="External" /><Relationship Type="http://schemas.openxmlformats.org/officeDocument/2006/relationships/hyperlink" Id="rId98" Target="https://doi.org/10.1111/j.1461-0248.2011.01634.x" TargetMode="External" /><Relationship Type="http://schemas.openxmlformats.org/officeDocument/2006/relationships/hyperlink" Id="rId87" Target="https://doi.org/10.1111/j.1461-0248.2011.01667.x" TargetMode="External" /><Relationship Type="http://schemas.openxmlformats.org/officeDocument/2006/relationships/hyperlink" Id="rId106" Target="https://doi.org/10.1111/j.1461-0248.2011.01732.x" TargetMode="External" /><Relationship Type="http://schemas.openxmlformats.org/officeDocument/2006/relationships/hyperlink" Id="rId70" Target="https://doi.org/10.1111/j.1461-0248.2011.01736.x" TargetMode="External" /><Relationship Type="http://schemas.openxmlformats.org/officeDocument/2006/relationships/hyperlink" Id="rId94" Target="https://doi.org/10.1111/j.1466-8238.2007.00345.x" TargetMode="External" /><Relationship Type="http://schemas.openxmlformats.org/officeDocument/2006/relationships/hyperlink" Id="rId84" Target="https://doi.org/10.1111/j.1600-0587.2011.07103.x" TargetMode="External" /><Relationship Type="http://schemas.openxmlformats.org/officeDocument/2006/relationships/hyperlink" Id="rId130" Target="https://doi.org/10.1111/j.1600-0587.2011.07409.x" TargetMode="External" /><Relationship Type="http://schemas.openxmlformats.org/officeDocument/2006/relationships/hyperlink" Id="rId68" Target="https://doi.org/10.1111/j.1600-0587.2012.07364.x" TargetMode="External" /><Relationship Type="http://schemas.openxmlformats.org/officeDocument/2006/relationships/hyperlink" Id="rId66" Target="https://doi.org/10.1111/j.1600-0587.2013.00643.x" TargetMode="External" /><Relationship Type="http://schemas.openxmlformats.org/officeDocument/2006/relationships/hyperlink" Id="rId80" Target="https://doi.org/10.1111/j.2006.0906-7590.04596.x" TargetMode="External" /><Relationship Type="http://schemas.openxmlformats.org/officeDocument/2006/relationships/hyperlink" Id="rId116" Target="https://doi.org/10.1126/science.1094442" TargetMode="External" /><Relationship Type="http://schemas.openxmlformats.org/officeDocument/2006/relationships/hyperlink" Id="rId108" Target="https://doi.org/10.1126/science.1101101" TargetMode="External" /><Relationship Type="http://schemas.openxmlformats.org/officeDocument/2006/relationships/hyperlink" Id="rId67" Target="https://doi.org/10.1126/science.1131002" TargetMode="External" /><Relationship Type="http://schemas.openxmlformats.org/officeDocument/2006/relationships/hyperlink" Id="rId124" Target="https://doi.org/10.1126/science.1139024" TargetMode="External" /><Relationship Type="http://schemas.openxmlformats.org/officeDocument/2006/relationships/hyperlink" Id="rId120" Target="https://doi.org/10.1126/science.1188528" TargetMode="External" /><Relationship Type="http://schemas.openxmlformats.org/officeDocument/2006/relationships/hyperlink" Id="rId135" Target="https://doi.org/10.1126/science.1193954" TargetMode="External" /><Relationship Type="http://schemas.openxmlformats.org/officeDocument/2006/relationships/hyperlink" Id="rId131" Target="https://doi.org/10.1126/science.235.4785.167" TargetMode="External" /><Relationship Type="http://schemas.openxmlformats.org/officeDocument/2006/relationships/hyperlink" Id="rId99" Target="https://doi.org/10.1126/science.283.5401.554" TargetMode="External" /><Relationship Type="http://schemas.openxmlformats.org/officeDocument/2006/relationships/hyperlink" Id="rId110" Target="https://doi.org/10.1146/annurev-ecolsys-102209-144628" TargetMode="External" /><Relationship Type="http://schemas.openxmlformats.org/officeDocument/2006/relationships/hyperlink" Id="rId81" Target="https://doi.org/10.1146/annurev.ecolsys.110308.120159" TargetMode="External" /><Relationship Type="http://schemas.openxmlformats.org/officeDocument/2006/relationships/hyperlink" Id="rId136" Target="https://doi.org/10.1146/annurev.ecolsys.110308.120317" TargetMode="External" /><Relationship Type="http://schemas.openxmlformats.org/officeDocument/2006/relationships/hyperlink" Id="rId137" Target="https://doi.org/10.1146/annurev.es.05.110174.001113" TargetMode="External" /><Relationship Type="http://schemas.openxmlformats.org/officeDocument/2006/relationships/hyperlink" Id="rId102" Target="https://doi.org/10.1196/annals.1439.002" TargetMode="External" /><Relationship Type="http://schemas.openxmlformats.org/officeDocument/2006/relationships/hyperlink" Id="rId140" Target="https://doi.org/10.1214/10-AOP534" TargetMode="External" /><Relationship Type="http://schemas.openxmlformats.org/officeDocument/2006/relationships/hyperlink" Id="rId83" Target="https://doi.org/10.1371/journal.pone.0069504" TargetMode="External" /><Relationship Type="http://schemas.openxmlformats.org/officeDocument/2006/relationships/hyperlink" Id="rId126" Target="https://doi.org/10.1371/journal.pone.0114674" TargetMode="External" /><Relationship Type="http://schemas.openxmlformats.org/officeDocument/2006/relationships/hyperlink" Id="rId104" Target="https://doi.org/10.1890/03-0820" TargetMode="External" /><Relationship Type="http://schemas.openxmlformats.org/officeDocument/2006/relationships/hyperlink" Id="rId73" Target="https://doi.org/10.1890/03-9000" TargetMode="External" /><Relationship Type="http://schemas.openxmlformats.org/officeDocument/2006/relationships/hyperlink" Id="rId122" Target="https://doi.org/10.1890/1051-0761(2003)013[0138:SARAMC]2.0.CO;2" TargetMode="External" /><Relationship Type="http://schemas.openxmlformats.org/officeDocument/2006/relationships/hyperlink" Id="rId143" Target="https://doi.org/10.1890/120126" TargetMode="External" /><Relationship Type="http://schemas.openxmlformats.org/officeDocument/2006/relationships/hyperlink" Id="rId105" Target="https://doi.org/10.1890/13-1424.1" TargetMode="External" /><Relationship Type="http://schemas.openxmlformats.org/officeDocument/2006/relationships/hyperlink" Id="rId115" Target="https://doi.org/10.2307/1796430" TargetMode="External" /><Relationship Type="http://schemas.openxmlformats.org/officeDocument/2006/relationships/hyperlink" Id="rId72" Target="https://doi.org/10.2307/1934589" TargetMode="External" /><Relationship Type="http://schemas.openxmlformats.org/officeDocument/2006/relationships/hyperlink" Id="rId138" Target="https://doi.org/10.2307/1934856" TargetMode="External" /><Relationship Type="http://schemas.openxmlformats.org/officeDocument/2006/relationships/hyperlink" Id="rId76" Target="https://doi.org/10.2307/1936961" TargetMode="External" /><Relationship Type="http://schemas.openxmlformats.org/officeDocument/2006/relationships/hyperlink" Id="rId74" Target="https://doi.org/10.2307/1938125" TargetMode="External" /><Relationship Type="http://schemas.openxmlformats.org/officeDocument/2006/relationships/hyperlink" Id="rId89" Target="https://doi.org/10.2307/4072271" TargetMode="External" /><Relationship Type="http://schemas.openxmlformats.org/officeDocument/2006/relationships/hyperlink" Id="rId79" Target="https://doi.org/10.2307/4444260" TargetMode="External" /><Relationship Type="http://schemas.openxmlformats.org/officeDocument/2006/relationships/hyperlink" Id="rId134" Target="https://doi.org/Doi 10.1038/33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30T03:53:43Z</dcterms:created>
  <dcterms:modified xsi:type="dcterms:W3CDTF">2016-07-30T03:53:43Z</dcterms:modified>
</cp:coreProperties>
</file>